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4462AC" w14:textId="762D9402" w:rsidR="00AB28A7" w:rsidRPr="00B87E94" w:rsidRDefault="00975ACA" w:rsidP="0072416F">
      <w:pPr>
        <w:pStyle w:val="Title"/>
        <w:jc w:val="left"/>
        <w:rPr>
          <w:rFonts w:ascii="Times New Roman" w:hAnsi="Times New Roman"/>
          <w:color w:val="000000" w:themeColor="text1"/>
          <w:sz w:val="20"/>
          <w:szCs w:val="20"/>
        </w:rPr>
      </w:pPr>
      <w:r w:rsidRPr="00B87E94">
        <w:rPr>
          <w:rFonts w:ascii="Times New Roman" w:hAnsi="Times New Roman"/>
          <w:color w:val="000000" w:themeColor="text1"/>
          <w:sz w:val="20"/>
          <w:szCs w:val="20"/>
        </w:rPr>
        <w:t>Appendix 1 – Search Strategies</w:t>
      </w:r>
      <w:r w:rsidR="00193647" w:rsidRPr="00B87E94">
        <w:rPr>
          <w:rFonts w:ascii="Times New Roman" w:hAnsi="Times New Roman"/>
          <w:color w:val="000000" w:themeColor="text1"/>
          <w:sz w:val="20"/>
          <w:szCs w:val="20"/>
        </w:rPr>
        <w:t xml:space="preserve"> </w:t>
      </w:r>
    </w:p>
    <w:p w14:paraId="5DEFD38A" w14:textId="77777777" w:rsidR="00B02B0E" w:rsidRPr="00B87E94" w:rsidRDefault="00B02B0E" w:rsidP="00B02B0E">
      <w:pPr>
        <w:rPr>
          <w:color w:val="000000" w:themeColor="text1"/>
          <w:sz w:val="20"/>
          <w:szCs w:val="20"/>
        </w:rPr>
      </w:pPr>
    </w:p>
    <w:p w14:paraId="54933D48" w14:textId="158A5AC6" w:rsidR="00965EF5" w:rsidRPr="00B87E94" w:rsidRDefault="00965EF5" w:rsidP="00B02B0E">
      <w:pPr>
        <w:pStyle w:val="Heading2"/>
        <w:rPr>
          <w:rFonts w:ascii="Times New Roman" w:hAnsi="Times New Roman"/>
          <w:color w:val="000000" w:themeColor="text1"/>
          <w:sz w:val="20"/>
          <w:szCs w:val="20"/>
        </w:rPr>
      </w:pPr>
      <w:r w:rsidRPr="00B87E94">
        <w:rPr>
          <w:rFonts w:ascii="Times New Roman" w:eastAsia="Arial Unicode MS" w:hAnsi="Times New Roman"/>
          <w:color w:val="000000" w:themeColor="text1"/>
          <w:sz w:val="20"/>
          <w:szCs w:val="20"/>
        </w:rPr>
        <w:t xml:space="preserve">Database: Ovid MEDLINE: </w:t>
      </w:r>
      <w:proofErr w:type="spellStart"/>
      <w:r w:rsidRPr="00B87E94">
        <w:rPr>
          <w:rFonts w:ascii="Times New Roman" w:eastAsia="Arial Unicode MS" w:hAnsi="Times New Roman"/>
          <w:color w:val="000000" w:themeColor="text1"/>
          <w:sz w:val="20"/>
          <w:szCs w:val="20"/>
        </w:rPr>
        <w:t>Epub</w:t>
      </w:r>
      <w:proofErr w:type="spellEnd"/>
      <w:r w:rsidRPr="00B87E94">
        <w:rPr>
          <w:rFonts w:ascii="Times New Roman" w:eastAsia="Arial Unicode MS" w:hAnsi="Times New Roman"/>
          <w:color w:val="000000" w:themeColor="text1"/>
          <w:sz w:val="20"/>
          <w:szCs w:val="20"/>
        </w:rPr>
        <w:t xml:space="preserve"> Ahead of Print, In-Process &amp; Other Non-Indexed Citations, Ovid MEDLINE® Daily and Ovid MEDLINE® &lt;</w:t>
      </w:r>
      <w:r w:rsidR="00975ACA" w:rsidRPr="00B87E94">
        <w:rPr>
          <w:rFonts w:ascii="Times New Roman" w:eastAsia="Arial Unicode MS" w:hAnsi="Times New Roman"/>
          <w:color w:val="000000" w:themeColor="text1"/>
          <w:sz w:val="20"/>
          <w:szCs w:val="20"/>
        </w:rPr>
        <w:t>2004-July 26, 2019</w:t>
      </w:r>
      <w:r w:rsidRPr="00B87E94">
        <w:rPr>
          <w:rFonts w:ascii="Times New Roman" w:eastAsia="Arial Unicode MS" w:hAnsi="Times New Roman"/>
          <w:color w:val="000000" w:themeColor="text1"/>
          <w:sz w:val="20"/>
          <w:szCs w:val="20"/>
        </w:rPr>
        <w:t>&gt;</w:t>
      </w:r>
    </w:p>
    <w:p w14:paraId="2FA2DF6E" w14:textId="77777777" w:rsidR="00965EF5" w:rsidRPr="00B87E94" w:rsidRDefault="00965EF5" w:rsidP="00B02B0E">
      <w:pPr>
        <w:pStyle w:val="Heading2"/>
        <w:rPr>
          <w:rFonts w:ascii="Times New Roman" w:eastAsia="Arial Unicode MS" w:hAnsi="Times New Roman"/>
          <w:color w:val="000000" w:themeColor="text1"/>
          <w:sz w:val="20"/>
          <w:szCs w:val="20"/>
        </w:rPr>
      </w:pPr>
      <w:r w:rsidRPr="00B87E94">
        <w:rPr>
          <w:rFonts w:ascii="Times New Roman" w:eastAsia="Arial Unicode MS" w:hAnsi="Times New Roman"/>
          <w:color w:val="000000" w:themeColor="text1"/>
          <w:sz w:val="20"/>
          <w:szCs w:val="20"/>
        </w:rPr>
        <w:t>Search Strategy:</w:t>
      </w:r>
    </w:p>
    <w:p w14:paraId="1662447F" w14:textId="77777777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--------------------------------------------------------------------------------</w:t>
      </w:r>
    </w:p>
    <w:p w14:paraId="52EA8531" w14:textId="31FA0078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1     Transitional Care/ </w:t>
      </w:r>
    </w:p>
    <w:p w14:paraId="0A048677" w14:textId="5EF0C147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2     Continuity of Patient Care/ </w:t>
      </w:r>
    </w:p>
    <w:p w14:paraId="6AA738A7" w14:textId="553397C9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3     aftercare/ </w:t>
      </w:r>
    </w:p>
    <w:p w14:paraId="2C354C11" w14:textId="3752CF70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4     patient discharge/ </w:t>
      </w:r>
    </w:p>
    <w:p w14:paraId="13B3E326" w14:textId="7EECD838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5     patient transfer/ </w:t>
      </w:r>
    </w:p>
    <w:p w14:paraId="771DDA67" w14:textId="5F2FE90F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6     Patient Handoff/ </w:t>
      </w:r>
    </w:p>
    <w:p w14:paraId="4F50AB10" w14:textId="4C0CC315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7     transition to adult care/ </w:t>
      </w:r>
    </w:p>
    <w:p w14:paraId="64BF5236" w14:textId="5AC33186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8     retention in care/</w:t>
      </w:r>
    </w:p>
    <w:p w14:paraId="1AC1D3CF" w14:textId="0D4FC75C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9     (transition* adj3 care*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f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18E77F26" w14:textId="489FDA8E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10     (pre-transition* or post-transition*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f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04058B35" w14:textId="628D2144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11     (transition* adj2 (patient* or team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f</w:t>
      </w:r>
      <w:proofErr w:type="spellEnd"/>
    </w:p>
    <w:p w14:paraId="63BA1EC8" w14:textId="5B422942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12     (patient* adj2 (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dischar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 or transfer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f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763BD723" w14:textId="1435B6F9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13     (caregiver* adj2 (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dischar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 or transfer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f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70B95CE9" w14:textId="6BB93ACE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14     (after adj2 (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dischar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 or transfer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f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122E58F3" w14:textId="3C11F48F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15     (follow* adj2 (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dischar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 or transfer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f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171710F6" w14:textId="17DFF861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16     (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dischar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 adj2 plan*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f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6AF2670F" w14:textId="06486055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17     (hospital* adj5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dischar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f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7068A567" w14:textId="21A44E1C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18     (hospital* adj2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leav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f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799E6377" w14:textId="3755489C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19    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inhospital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f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4C5AC098" w14:textId="5DCF6A9A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20     1 or 2 or 3 or 4 or 5 or 6 or 7 or 8 or 9 or 10 or 11 or 12 or 13 or 14 or 15 or 16 or 17 or 18 or 19 </w:t>
      </w:r>
    </w:p>
    <w:p w14:paraId="509B6481" w14:textId="79397F4B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21     health education/ </w:t>
      </w:r>
    </w:p>
    <w:p w14:paraId="746B882B" w14:textId="2DD548EC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22     health literacy/ </w:t>
      </w:r>
    </w:p>
    <w:p w14:paraId="5C53DB9F" w14:textId="6A5B5621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23     Patient Education as Topic/ </w:t>
      </w:r>
    </w:p>
    <w:p w14:paraId="181D424C" w14:textId="4D042C5E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24     Comprehension/ </w:t>
      </w:r>
    </w:p>
    <w:p w14:paraId="358527CA" w14:textId="34270012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25     Teaching/ </w:t>
      </w:r>
    </w:p>
    <w:p w14:paraId="5054437A" w14:textId="573A77EC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26     communication/ </w:t>
      </w:r>
    </w:p>
    <w:p w14:paraId="4BAD8A05" w14:textId="79177A37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27     Health Knowledge, Attitudes, Practice/ </w:t>
      </w:r>
    </w:p>
    <w:p w14:paraId="5B94AE77" w14:textId="14B875E3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28     Patient Participation/ </w:t>
      </w:r>
    </w:p>
    <w:p w14:paraId="71F60476" w14:textId="038F3A25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29     21 or 22 or 23 or 24 or 25 or 26 or 27 or 28 </w:t>
      </w:r>
    </w:p>
    <w:p w14:paraId="06161F07" w14:textId="28B64528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30     Pharmaceutical Preparations</w:t>
      </w:r>
    </w:p>
    <w:p w14:paraId="19B10246" w14:textId="7387CD58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31     Drug Prescriptions/ </w:t>
      </w:r>
    </w:p>
    <w:p w14:paraId="36B0E9C8" w14:textId="3BDDA38D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32     Drug Therapy/ </w:t>
      </w:r>
    </w:p>
    <w:p w14:paraId="3C0579E5" w14:textId="40D8385B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33     Pharmacy Service, Hospital/ </w:t>
      </w:r>
    </w:p>
    <w:p w14:paraId="392210AC" w14:textId="35946A41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34     Medication Adherence/ </w:t>
      </w:r>
    </w:p>
    <w:p w14:paraId="6AE65F16" w14:textId="19BD06F3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35     drug information services/ </w:t>
      </w:r>
    </w:p>
    <w:p w14:paraId="22DACF92" w14:textId="03C048C3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36     prescription drug monitoring programs/ </w:t>
      </w:r>
    </w:p>
    <w:p w14:paraId="3F59E231" w14:textId="02B401F6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37     medication therapy management/ </w:t>
      </w:r>
    </w:p>
    <w:p w14:paraId="76473695" w14:textId="4EBBF8C8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38     30 or 31 or 32 or 33 or 34 or 35 or 36 or 37 </w:t>
      </w:r>
    </w:p>
    <w:p w14:paraId="2505E898" w14:textId="1C43F644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39     29 and 38 </w:t>
      </w:r>
    </w:p>
    <w:p w14:paraId="6EB8C96F" w14:textId="764B3E81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40     (medication* adj2 (understand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adher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rehe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inform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knowled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lia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f</w:t>
      </w:r>
      <w:proofErr w:type="spellEnd"/>
    </w:p>
    <w:p w14:paraId="4214ACB2" w14:textId="3FA9D6B8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41     (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prescri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adj2 (understand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adher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rehe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inform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knowled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lia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f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2E320ECB" w14:textId="719F346C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42     (pharmaceutic* adj2 (understand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adher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rehe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inform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knowled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lia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f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516E4B53" w14:textId="03AAFC70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43     (dose* adj2 (understand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adher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rehe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inform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knowled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lia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f</w:t>
      </w:r>
      <w:proofErr w:type="spellEnd"/>
    </w:p>
    <w:p w14:paraId="0F4C973B" w14:textId="51A30910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44     (dosing* adj2 (understand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adher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rehe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inform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knowled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lia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f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08527161" w14:textId="769F8360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45     (drug* adj2 (understand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adher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rehe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inform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knowled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lia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f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5DD43987" w14:textId="607FEE89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lastRenderedPageBreak/>
        <w:t xml:space="preserve">46     (medication* adj3 (support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educat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 or tool* or intervention* or counsel* or pamphlet* or brochure* or information* or interview* or program* or discuss* or teach* or instruct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f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31AFDF17" w14:textId="26EEF6EE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47     (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prescri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adj3 (support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educat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 or tool* or intervention* or counsel* or pamphlet* or brochure* or information or interview* or program* or discuss* or teach* or instruct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f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430E302D" w14:textId="3883D749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48     (pharmaceutic* adj3 (support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educat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 or tool* or intervention* or counsel* or pamphlet* or brochure* or information or interview* or program* or discuss* or teach* or instruct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f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125AF861" w14:textId="19784668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49     (dose* adj3 (support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educat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 or tool* or intervention* or counsel* or pamphlet* or brochure* or information or interview* or program* or discuss* or teach* or instruct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f</w:t>
      </w:r>
      <w:proofErr w:type="spellEnd"/>
      <w:r w:rsidR="005E52F4" w:rsidRPr="00B87E94">
        <w:rPr>
          <w:rFonts w:eastAsia="Arial Unicode MS"/>
          <w:color w:val="000000" w:themeColor="text1"/>
          <w:sz w:val="20"/>
          <w:szCs w:val="20"/>
        </w:rPr>
        <w:t>.</w:t>
      </w:r>
    </w:p>
    <w:p w14:paraId="46F76666" w14:textId="3631C14C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50     (dosing* adj3 (support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educat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 or tool* or intervention* or counsel* or pamphlet* or brochure* or information or interview* or program* or discuss* or teach* or instruct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f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1C2023A2" w14:textId="2DD15F52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51     (drug* adj3 (support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educat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 or tool* or intervention* or counsel* or pamphlet* or brochure* or information or interview* or program* or discuss* or teach* or instruct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f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1803C9C2" w14:textId="19A95B10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52     39 or 40 or 41 or 42 or 43 or 44 or 45 or 46 or 47 or 48 or 49 or 50 or 51 </w:t>
      </w:r>
    </w:p>
    <w:p w14:paraId="645FCB06" w14:textId="5442970B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53     20 and 52 </w:t>
      </w:r>
    </w:p>
    <w:p w14:paraId="49FCA42F" w14:textId="77777777" w:rsidR="00965EF5" w:rsidRPr="00B87E94" w:rsidRDefault="00965EF5" w:rsidP="00965EF5">
      <w:pPr>
        <w:rPr>
          <w:rFonts w:eastAsia="Arial Unicode MS"/>
          <w:color w:val="000000" w:themeColor="text1"/>
          <w:sz w:val="20"/>
          <w:szCs w:val="20"/>
        </w:rPr>
      </w:pPr>
    </w:p>
    <w:p w14:paraId="7C337457" w14:textId="352ED36B" w:rsidR="00FC1F24" w:rsidRPr="00B87E94" w:rsidRDefault="00FC1F24" w:rsidP="00B02B0E">
      <w:pPr>
        <w:pStyle w:val="Heading2"/>
        <w:rPr>
          <w:rFonts w:ascii="Times New Roman" w:hAnsi="Times New Roman"/>
          <w:color w:val="000000" w:themeColor="text1"/>
          <w:sz w:val="20"/>
          <w:szCs w:val="20"/>
        </w:rPr>
      </w:pPr>
      <w:r w:rsidRPr="00B87E94">
        <w:rPr>
          <w:rFonts w:ascii="Times New Roman" w:eastAsia="Arial Unicode MS" w:hAnsi="Times New Roman"/>
          <w:color w:val="000000" w:themeColor="text1"/>
          <w:sz w:val="20"/>
          <w:szCs w:val="20"/>
        </w:rPr>
        <w:t xml:space="preserve">Database: Embase </w:t>
      </w:r>
      <w:proofErr w:type="spellStart"/>
      <w:r w:rsidRPr="00B87E94">
        <w:rPr>
          <w:rFonts w:ascii="Times New Roman" w:eastAsia="Arial Unicode MS" w:hAnsi="Times New Roman"/>
          <w:color w:val="000000" w:themeColor="text1"/>
          <w:sz w:val="20"/>
          <w:szCs w:val="20"/>
        </w:rPr>
        <w:t>Classic+Embase</w:t>
      </w:r>
      <w:proofErr w:type="spellEnd"/>
      <w:r w:rsidRPr="00B87E94">
        <w:rPr>
          <w:rFonts w:ascii="Times New Roman" w:eastAsia="Arial Unicode MS" w:hAnsi="Times New Roman"/>
          <w:color w:val="000000" w:themeColor="text1"/>
          <w:sz w:val="20"/>
          <w:szCs w:val="20"/>
        </w:rPr>
        <w:t xml:space="preserve"> &lt;</w:t>
      </w:r>
      <w:r w:rsidR="00975ACA" w:rsidRPr="00B87E94">
        <w:rPr>
          <w:rFonts w:ascii="Times New Roman" w:eastAsia="Arial Unicode MS" w:hAnsi="Times New Roman"/>
          <w:color w:val="000000" w:themeColor="text1"/>
          <w:sz w:val="20"/>
          <w:szCs w:val="20"/>
        </w:rPr>
        <w:t>2004</w:t>
      </w:r>
      <w:r w:rsidRPr="00B87E94">
        <w:rPr>
          <w:rFonts w:ascii="Times New Roman" w:eastAsia="Arial Unicode MS" w:hAnsi="Times New Roman"/>
          <w:color w:val="000000" w:themeColor="text1"/>
          <w:sz w:val="20"/>
          <w:szCs w:val="20"/>
        </w:rPr>
        <w:t xml:space="preserve"> to 2019 July 29&gt;</w:t>
      </w:r>
    </w:p>
    <w:p w14:paraId="5D032291" w14:textId="77777777" w:rsidR="00FC1F24" w:rsidRPr="00B87E94" w:rsidRDefault="00FC1F24" w:rsidP="00B02B0E">
      <w:pPr>
        <w:pStyle w:val="Heading2"/>
        <w:rPr>
          <w:rFonts w:ascii="Times New Roman" w:eastAsia="Arial Unicode MS" w:hAnsi="Times New Roman"/>
          <w:color w:val="000000" w:themeColor="text1"/>
          <w:sz w:val="20"/>
          <w:szCs w:val="20"/>
        </w:rPr>
      </w:pPr>
      <w:r w:rsidRPr="00B87E94">
        <w:rPr>
          <w:rFonts w:ascii="Times New Roman" w:eastAsia="Arial Unicode MS" w:hAnsi="Times New Roman"/>
          <w:color w:val="000000" w:themeColor="text1"/>
          <w:sz w:val="20"/>
          <w:szCs w:val="20"/>
        </w:rPr>
        <w:t>Search Strategy:</w:t>
      </w:r>
    </w:p>
    <w:p w14:paraId="5C520358" w14:textId="77777777" w:rsidR="00FC1F24" w:rsidRPr="00B87E94" w:rsidRDefault="00FC1F24" w:rsidP="00B02B0E">
      <w:pPr>
        <w:pStyle w:val="Heading2"/>
        <w:rPr>
          <w:rFonts w:ascii="Times New Roman" w:eastAsia="Arial Unicode MS" w:hAnsi="Times New Roman"/>
          <w:color w:val="000000" w:themeColor="text1"/>
          <w:sz w:val="20"/>
          <w:szCs w:val="20"/>
        </w:rPr>
      </w:pPr>
      <w:r w:rsidRPr="00B87E94">
        <w:rPr>
          <w:rFonts w:ascii="Times New Roman" w:eastAsia="Arial Unicode MS" w:hAnsi="Times New Roman"/>
          <w:color w:val="000000" w:themeColor="text1"/>
          <w:sz w:val="20"/>
          <w:szCs w:val="20"/>
        </w:rPr>
        <w:t>--------------------------------------------------------------------------------</w:t>
      </w:r>
    </w:p>
    <w:p w14:paraId="51572BAC" w14:textId="20C61785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1     transitional care</w:t>
      </w:r>
      <w:r w:rsidR="005E52F4" w:rsidRPr="00B87E94">
        <w:rPr>
          <w:rFonts w:eastAsia="Arial Unicode MS"/>
          <w:color w:val="000000" w:themeColor="text1"/>
          <w:sz w:val="20"/>
          <w:szCs w:val="20"/>
        </w:rPr>
        <w:t>/</w:t>
      </w:r>
    </w:p>
    <w:p w14:paraId="1833441F" w14:textId="6A80FDD7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2     transition to adult care/ </w:t>
      </w:r>
    </w:p>
    <w:p w14:paraId="01C91C8D" w14:textId="7197079B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3     clinical handover/ </w:t>
      </w:r>
    </w:p>
    <w:p w14:paraId="1B59050C" w14:textId="4A0BB1BB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4     aftercare/ </w:t>
      </w:r>
    </w:p>
    <w:p w14:paraId="41235D33" w14:textId="3DAE267B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5     hospital discharge/ </w:t>
      </w:r>
    </w:p>
    <w:p w14:paraId="04BB5515" w14:textId="71432384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6     patient transport</w:t>
      </w:r>
      <w:r w:rsidR="005E52F4" w:rsidRPr="00B87E94">
        <w:rPr>
          <w:rFonts w:eastAsia="Arial Unicode MS"/>
          <w:color w:val="000000" w:themeColor="text1"/>
          <w:sz w:val="20"/>
          <w:szCs w:val="20"/>
        </w:rPr>
        <w:t>/</w:t>
      </w:r>
    </w:p>
    <w:p w14:paraId="21BBBB28" w14:textId="37B67A70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7     (transition* adj3 care*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w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3A07ADAC" w14:textId="5382DC2B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8     (pre-transition* or post-transition*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w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539E658B" w14:textId="5E453AC1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9     (transition* adj2 (patient* or team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w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7EAA58F6" w14:textId="20EBF5DA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10     (patient* adj2 (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dischar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 or transfer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w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6823E2E8" w14:textId="103B49D4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11     (caregiver* adj2 (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dischar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 or transfer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w</w:t>
      </w:r>
      <w:proofErr w:type="spellEnd"/>
      <w:r w:rsidR="005E52F4" w:rsidRPr="00B87E94">
        <w:rPr>
          <w:rFonts w:eastAsia="Arial Unicode MS"/>
          <w:color w:val="000000" w:themeColor="text1"/>
          <w:sz w:val="20"/>
          <w:szCs w:val="20"/>
        </w:rPr>
        <w:t>.</w:t>
      </w:r>
    </w:p>
    <w:p w14:paraId="43C4BCC4" w14:textId="4D8C1445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12     (after adj2 (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dischar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 or transfer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w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6D8A86EA" w14:textId="11F27522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13     (follow* adj2 (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dischar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 or transfer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w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7666A56F" w14:textId="796CDCB3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14     (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dischar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 adj2 plan*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w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5AE578DA" w14:textId="605BB4BD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15     (hospital* adj5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dischar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w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305A21D5" w14:textId="39319E49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16     (hospital* adj2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leav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w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0CD0ABAB" w14:textId="67899D41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17    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inhospital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w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3C5676F1" w14:textId="2562B369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18     1 or 2 or 3 or 4 or 5 or 6 or 7 or 8 or 9 or 10 or 11 or 12 or 13 or 14 or 15 or 16 or 17 </w:t>
      </w:r>
    </w:p>
    <w:p w14:paraId="5C1DE1C0" w14:textId="56899318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19     health education/ </w:t>
      </w:r>
    </w:p>
    <w:p w14:paraId="016A79AA" w14:textId="107C412B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20     health literacy/ </w:t>
      </w:r>
    </w:p>
    <w:p w14:paraId="6CCA2C59" w14:textId="5A5558BE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21     patient education/</w:t>
      </w:r>
    </w:p>
    <w:p w14:paraId="23143803" w14:textId="356D4E65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22     comprehension/ </w:t>
      </w:r>
    </w:p>
    <w:p w14:paraId="59B59CD6" w14:textId="6FEE81AD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23     teaching/ </w:t>
      </w:r>
    </w:p>
    <w:p w14:paraId="274E9E1A" w14:textId="725D6F05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24     interpersonal communication/ </w:t>
      </w:r>
    </w:p>
    <w:p w14:paraId="0E14158E" w14:textId="0579120C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25     attitude to health/ </w:t>
      </w:r>
    </w:p>
    <w:p w14:paraId="338B8E5A" w14:textId="10B61A53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26     patient participation/ </w:t>
      </w:r>
    </w:p>
    <w:p w14:paraId="0BE0DB28" w14:textId="351C8BF7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27     19 or 20 or 21 or 22 or 23 or 24 or 25 or 26 </w:t>
      </w:r>
    </w:p>
    <w:p w14:paraId="4C443372" w14:textId="5A618963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28     prescription/</w:t>
      </w:r>
    </w:p>
    <w:p w14:paraId="6F7672CE" w14:textId="6AE08596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29     drug therapy/ </w:t>
      </w:r>
    </w:p>
    <w:p w14:paraId="2E1F333C" w14:textId="4271B78A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30     hospital department/ </w:t>
      </w:r>
    </w:p>
    <w:p w14:paraId="7DFD5BEF" w14:textId="1F9B0047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31     medication compliance/ </w:t>
      </w:r>
    </w:p>
    <w:p w14:paraId="7BBCE98A" w14:textId="186660CA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32     drug information/ </w:t>
      </w:r>
    </w:p>
    <w:p w14:paraId="19584DF1" w14:textId="2A9BD351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33     drug monitoring/ or prescription drug monitoring program/ </w:t>
      </w:r>
    </w:p>
    <w:p w14:paraId="6BB2E54C" w14:textId="37068B2A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34     medication therapy management/ </w:t>
      </w:r>
    </w:p>
    <w:p w14:paraId="49139124" w14:textId="1115A1B4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35     28 or 29 or 30 or 31 or 32 or 33 or 34</w:t>
      </w:r>
    </w:p>
    <w:p w14:paraId="0EB3E7B9" w14:textId="05E928E5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36     27 and 35 </w:t>
      </w:r>
    </w:p>
    <w:p w14:paraId="26CD6F49" w14:textId="5CD29D00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lastRenderedPageBreak/>
        <w:t xml:space="preserve">37     (medication* adj2 (understand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adher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rehe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inform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knowled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lia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w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32331D82" w14:textId="16DDF19A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38     (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prescri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adj2 (understand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adher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rehe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inform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knowled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lia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w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6DFFE3D5" w14:textId="5B8A6A4C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39     (pharmaceutic* adj2 (understand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adher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rehe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inform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knowled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lia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w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0CD459E5" w14:textId="681CDF24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40     (dose* adj2 (understand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adher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rehe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inform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knowled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lia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w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.</w:t>
      </w:r>
    </w:p>
    <w:p w14:paraId="49894EE1" w14:textId="19E4BCEC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41     (dosing* adj2 (understand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adher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rehe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inform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knowled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lia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w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33A3D96B" w14:textId="7730569D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42     (drug* adj2 (understand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adher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rehe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inform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knowledg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complian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w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2FD8A2E2" w14:textId="1477BDAC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43     (medication* adj3 (support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educat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 or tool* or intervention* or counsel* or pamphlet* or brochure* or information* or interview* or program* or discuss* or teach* or instruct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w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24ED76BE" w14:textId="50B4340B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44     (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prescri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* adj3 (support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educat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 or tool* or intervention* or counsel* or pamphlet* or brochure* or information or interview* or program* or discuss* or teach* or instruct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w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44F12B2B" w14:textId="2C3D6B8E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45     (pharmaceutic* adj3 (support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educat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 or tool* or intervention* or counsel* or pamphlet* or brochure* or information or interview* or program* or discuss* or teach* or instruct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w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7311E9C8" w14:textId="4B53ED18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46     (dose* adj3 (support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educat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 or tool* or intervention* or counsel* or pamphlet* or brochure* or information or interview* or program* or discuss* or teach* or instruct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w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1142A3B5" w14:textId="6DBB88A2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47     (dosing* adj3 (support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educat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 or tool* or intervention* or counsel* or pamphlet* or brochure* or information or interview* or program* or discuss* or teach* or instruct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w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448F0895" w14:textId="4E75A3AA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48     (drug* adj3 (support* or 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educat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>* or tool* or intervention* or counsel* or pamphlet* or brochure* or information or interview* or program* or discuss* or teach* or instruct*)).</w:t>
      </w:r>
      <w:proofErr w:type="spellStart"/>
      <w:r w:rsidRPr="00B87E94">
        <w:rPr>
          <w:rFonts w:eastAsia="Arial Unicode MS"/>
          <w:color w:val="000000" w:themeColor="text1"/>
          <w:sz w:val="20"/>
          <w:szCs w:val="20"/>
        </w:rPr>
        <w:t>tw,kw</w:t>
      </w:r>
      <w:proofErr w:type="spellEnd"/>
      <w:r w:rsidRPr="00B87E94">
        <w:rPr>
          <w:rFonts w:eastAsia="Arial Unicode MS"/>
          <w:color w:val="000000" w:themeColor="text1"/>
          <w:sz w:val="20"/>
          <w:szCs w:val="20"/>
        </w:rPr>
        <w:t xml:space="preserve">. </w:t>
      </w:r>
    </w:p>
    <w:p w14:paraId="3E490DF3" w14:textId="7386F644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 xml:space="preserve">49     36 or 37 or 38 or 39 or 40 or 41 or 42 or 43 or 44 or 45 or 46 or 47 or 48 </w:t>
      </w:r>
    </w:p>
    <w:p w14:paraId="13A90A9B" w14:textId="3A1E555B" w:rsidR="00FC1F24" w:rsidRPr="00B87E94" w:rsidRDefault="00FC1F24" w:rsidP="00FC1F24">
      <w:pPr>
        <w:rPr>
          <w:rFonts w:eastAsia="Arial Unicode MS"/>
          <w:color w:val="000000" w:themeColor="text1"/>
          <w:sz w:val="20"/>
          <w:szCs w:val="20"/>
        </w:rPr>
      </w:pPr>
      <w:r w:rsidRPr="00B87E94">
        <w:rPr>
          <w:rFonts w:eastAsia="Arial Unicode MS"/>
          <w:color w:val="000000" w:themeColor="text1"/>
          <w:sz w:val="20"/>
          <w:szCs w:val="20"/>
        </w:rPr>
        <w:t>50     18 and 49</w:t>
      </w:r>
    </w:p>
    <w:p w14:paraId="5708A24A" w14:textId="77777777" w:rsidR="00511695" w:rsidRPr="00B87E94" w:rsidRDefault="00511695" w:rsidP="00FC1F24">
      <w:pPr>
        <w:rPr>
          <w:rFonts w:eastAsia="Arial Unicode MS"/>
          <w:color w:val="000000" w:themeColor="text1"/>
          <w:sz w:val="20"/>
          <w:szCs w:val="20"/>
        </w:rPr>
      </w:pPr>
    </w:p>
    <w:p w14:paraId="0146E3C1" w14:textId="1BA28338" w:rsidR="00511695" w:rsidRPr="00B87E94" w:rsidRDefault="00511695" w:rsidP="00B02B0E">
      <w:pPr>
        <w:pStyle w:val="Heading2"/>
        <w:rPr>
          <w:rFonts w:ascii="Times New Roman" w:eastAsia="Arial Unicode MS" w:hAnsi="Times New Roman"/>
          <w:color w:val="000000" w:themeColor="text1"/>
          <w:sz w:val="20"/>
          <w:szCs w:val="20"/>
        </w:rPr>
      </w:pPr>
    </w:p>
    <w:p w14:paraId="179C01B0" w14:textId="6A476AAE" w:rsidR="00AB28A7" w:rsidRPr="00B87E94" w:rsidRDefault="00511695" w:rsidP="00B02B0E">
      <w:pPr>
        <w:pStyle w:val="Heading2"/>
        <w:rPr>
          <w:rStyle w:val="medium-normal"/>
          <w:rFonts w:ascii="Times New Roman" w:hAnsi="Times New Roman"/>
          <w:color w:val="000000" w:themeColor="text1"/>
          <w:sz w:val="20"/>
          <w:szCs w:val="20"/>
        </w:rPr>
      </w:pPr>
      <w:r w:rsidRPr="00B87E94">
        <w:rPr>
          <w:rStyle w:val="medium-bold"/>
          <w:rFonts w:ascii="Times New Roman" w:hAnsi="Times New Roman"/>
          <w:color w:val="000000" w:themeColor="text1"/>
          <w:sz w:val="20"/>
          <w:szCs w:val="20"/>
        </w:rPr>
        <w:t>Interface</w:t>
      </w:r>
      <w:r w:rsidRPr="00B87E94">
        <w:rPr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Pr="00B87E94">
        <w:rPr>
          <w:rStyle w:val="medium-normal"/>
          <w:rFonts w:ascii="Times New Roman" w:hAnsi="Times New Roman"/>
          <w:color w:val="000000" w:themeColor="text1"/>
          <w:sz w:val="20"/>
          <w:szCs w:val="20"/>
        </w:rPr>
        <w:t>- EBSCOhost Research Databases</w:t>
      </w:r>
      <w:r w:rsidRPr="00B87E94">
        <w:rPr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Pr="00B87E94">
        <w:rPr>
          <w:rFonts w:ascii="Times New Roman" w:hAnsi="Times New Roman"/>
          <w:color w:val="000000" w:themeColor="text1"/>
          <w:sz w:val="20"/>
          <w:szCs w:val="20"/>
        </w:rPr>
        <w:br/>
      </w:r>
      <w:r w:rsidRPr="00B87E94">
        <w:rPr>
          <w:rStyle w:val="medium-bold"/>
          <w:rFonts w:ascii="Times New Roman" w:hAnsi="Times New Roman"/>
          <w:color w:val="000000" w:themeColor="text1"/>
          <w:sz w:val="20"/>
          <w:szCs w:val="20"/>
        </w:rPr>
        <w:t>Search Screen</w:t>
      </w:r>
      <w:r w:rsidRPr="00B87E94">
        <w:rPr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Pr="00B87E94">
        <w:rPr>
          <w:rStyle w:val="medium-normal"/>
          <w:rFonts w:ascii="Times New Roman" w:hAnsi="Times New Roman"/>
          <w:color w:val="000000" w:themeColor="text1"/>
          <w:sz w:val="20"/>
          <w:szCs w:val="20"/>
        </w:rPr>
        <w:t>- Advanced Search</w:t>
      </w:r>
      <w:r w:rsidRPr="00B87E94">
        <w:rPr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Pr="00B87E94">
        <w:rPr>
          <w:rFonts w:ascii="Times New Roman" w:hAnsi="Times New Roman"/>
          <w:color w:val="000000" w:themeColor="text1"/>
          <w:sz w:val="20"/>
          <w:szCs w:val="20"/>
        </w:rPr>
        <w:br/>
      </w:r>
      <w:r w:rsidRPr="00B87E94">
        <w:rPr>
          <w:rStyle w:val="medium-bold"/>
          <w:rFonts w:ascii="Times New Roman" w:hAnsi="Times New Roman"/>
          <w:color w:val="000000" w:themeColor="text1"/>
          <w:sz w:val="20"/>
          <w:szCs w:val="20"/>
        </w:rPr>
        <w:t>Database</w:t>
      </w:r>
      <w:r w:rsidRPr="00B87E94">
        <w:rPr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Pr="00B87E94">
        <w:rPr>
          <w:rStyle w:val="medium-normal"/>
          <w:rFonts w:ascii="Times New Roman" w:hAnsi="Times New Roman"/>
          <w:color w:val="000000" w:themeColor="text1"/>
          <w:sz w:val="20"/>
          <w:szCs w:val="20"/>
        </w:rPr>
        <w:t>- CINAHL Plus with Full Text</w:t>
      </w:r>
      <w:r w:rsidR="00975ACA" w:rsidRPr="00B87E94">
        <w:rPr>
          <w:rStyle w:val="medium-normal"/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="00975ACA" w:rsidRPr="00B87E94">
        <w:rPr>
          <w:rFonts w:ascii="Times New Roman" w:eastAsia="Arial Unicode MS" w:hAnsi="Times New Roman"/>
          <w:color w:val="000000" w:themeColor="text1"/>
          <w:sz w:val="20"/>
          <w:szCs w:val="20"/>
        </w:rPr>
        <w:t>&lt;2004-July 30, 2019&gt;</w:t>
      </w:r>
    </w:p>
    <w:p w14:paraId="56F9749C" w14:textId="77777777" w:rsidR="00511695" w:rsidRPr="00B87E94" w:rsidRDefault="00511695" w:rsidP="00AB28A7">
      <w:pPr>
        <w:rPr>
          <w:color w:val="000000" w:themeColor="text1"/>
          <w:sz w:val="20"/>
          <w:szCs w:val="20"/>
        </w:rPr>
      </w:pP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432"/>
        <w:gridCol w:w="8192"/>
      </w:tblGrid>
      <w:tr w:rsidR="00B87E94" w:rsidRPr="00B87E94" w14:paraId="6025D74E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AFB6871" w14:textId="77777777" w:rsidR="00511695" w:rsidRPr="00B87E94" w:rsidRDefault="0051169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bold"/>
                <w:b/>
                <w:bCs/>
                <w:color w:val="000000" w:themeColor="text1"/>
                <w:sz w:val="20"/>
                <w:szCs w:val="20"/>
              </w:rPr>
              <w:t>#</w:t>
            </w:r>
            <w:r w:rsidRPr="00B87E94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E27816" w14:textId="77777777" w:rsidR="00511695" w:rsidRPr="00B87E94" w:rsidRDefault="0051169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bold"/>
                <w:b/>
                <w:bCs/>
                <w:color w:val="000000" w:themeColor="text1"/>
                <w:sz w:val="20"/>
                <w:szCs w:val="20"/>
              </w:rPr>
              <w:t>Query</w:t>
            </w:r>
            <w:r w:rsidRPr="00B87E94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0721DDB4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6C1BA15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47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10C7CEF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20 AND S46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0CF7D691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43060D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46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4BFB62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24 OR S25 OR S26 OR S27 OR S28 OR S29 OR S30 OR S31 OR S32 OR S33 OR S34 OR S35 OR S45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1E150F52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EF24BC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45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36112A4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43 AND S44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5B2A995F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F98C4A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44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87C203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21 OR S22 OR S23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525892F7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4AB8C4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43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9EF638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37 OR S38 OR S39 OR S40 OR S41 OR S42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04FF7795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0AF8A8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42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F20039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(MH "Prescription Drug Monitoring Programs"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2AD325D7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9B3FAE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41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E6EB05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(MH "Drug Information Services"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725514EE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5F68E0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40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46FC97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(MH "Medication Compliance"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36831CBF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10DF3A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39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509C26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(MH "Pharmacy Service") OR (MH "Medication Management"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6330C107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F2950A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38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B4C8FAE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(MH "Drug Therapy"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66790FE8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6A19EF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37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71D158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(MH "Prescriptions, Drug"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48D5B992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D64298C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36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9AB9C7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21 OR S22 OR S23 OR S24 OR S25 OR S26 OR S27 OR S28 OR S29 OR S30 OR S31 OR S32 OR S33 OR S34 OR S35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33DDC634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A3CEB4F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35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1C044D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TI ( (drug* N3 (support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educat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tool* or intervention* or counsel* or pamphlet* or brochure* or information or interview* or program* or discuss* or teach* or instruct*)) ) OR AB ( (drug* N3 (support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educat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 or tool* or intervention* or counsel* or pamphlet* or brochure* or information or interview* or program* or discuss* or teach* or instruct*)) 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437F5303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0996A0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lastRenderedPageBreak/>
              <w:t>S34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E45AE2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TI ( (dosing* N3 (support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educat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tool* or intervention* or counsel* or pamphlet* or brochure* or information or interview* or program* or discuss* or teach* or instruct*)) ) OR AB ( (dosing* N3 (support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educat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 or tool* or intervention* or counsel* or pamphlet* or brochure* or information or interview* or program* or discuss* or teach* or instruct*)) 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5ED9B742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A07BCD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33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BA158D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TI ( (dose* N3 (support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educat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tool* or intervention* or counsel* or pamphlet* or brochure* or information or interview* or program* or discuss* or teach* or instruct*)) ) OR AB ( (dose* N3 (support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educat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 or tool* or intervention* or counsel* or pamphlet* or brochure* or information or interview* or program* or discuss* or teach* or instruct*)) 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40BF8184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58548A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32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B00BC0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TI ( (pharmaceutic* N3 (support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educat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tool* or intervention* or counsel* or pamphlet* or brochure* or information or interview* or program* or discuss* or teach* or instruct*)) ) OR AB ( (pharmaceutic* N3 (support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educat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 or tool* or intervention* or counsel* or pamphlet* or brochure* or information or interview* or program* or discuss* or teach* or instruct*)) 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189CBDE1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D88AB6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31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4E0EDB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TI ( (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prescri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N3 (support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educat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 or tool* or intervention* or counsel* or pamphlet* or brochure* or information or interview* or program* or discuss* or teach* or instruct*)) ) OR AB ( (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prescri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N3 (support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educat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 or tool* or intervention* or counsel* or pamphlet* or brochure* or information or interview* or program* or discuss* or teach* or instruct*)) 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5C63F910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02D1DCE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30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DD4319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TI ( (medication* N3 (support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educat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tool* or intervention* or counsel* or pamphlet* or brochure* or information* or interview* or program* or discuss* or teach* or instruct*)) ) OR AB ( (medication* N3 (support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educat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 or tool* or intervention* or counsel* or pamphlet* or brochure* or information* or interview* or program* or discuss* or teach* or instruct*)) 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07B9EDD8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256B2B5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29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127FB4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TI ( (drug* N2 (understand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adher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rehe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inform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knowled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lia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)) ) OR AB ( (drug* N2 (understand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adher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rehe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inform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knowled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lia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)) 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48DC087A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2E62C99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28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4994BD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TI ( (dosing* N2 (understand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adher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rehe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inform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knowled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lia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)) ) OR AB ( (dosing* N2 (understand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adher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rehe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inform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knowled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lia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)) 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2DB22B6C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3E1DCB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27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09B6AF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TI ( (dose* N2 (understand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adher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rehe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inform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knowled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lia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)). ) OR AB ( (dose* N2 (understand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adher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rehe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inform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knowled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lia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)). 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1BC7F274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7388B87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26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4D83D9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TI ( (pharmaceutic* N2 (understand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adher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rehe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inform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knowled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lia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)) ) OR AB ( (pharmaceutic* N2 (understand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adher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rehe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inform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knowled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lia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)) 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17F5EF3E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ACFEB7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25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B4A39F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TI ( (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prescri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N2 (understand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adher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rehe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inform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knowled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lia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)). ) OR AB ( (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prescri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N2 (understand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adher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rehe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inform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knowled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lia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)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5FD57F66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0E7E741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24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9F7842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TI ( (medication* N2 (understand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adher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rehe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inform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knowled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lia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)) ) OR AB ( (medication* N2 (understand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adher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rehe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inform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knowled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complian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)) 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6AA4E4FF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C855CF9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23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4C8C08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(MH "Health Literacy"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65C05531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2F1FF86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22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E49F4F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(MH "Patient Education"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28366B2D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911B2F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21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CCA082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(MH "Health Education"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405C722B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ABA6FEB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20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646AA7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1 OR S2 OR S3 OR S4 OR S5 OR S6 OR S7 OR S8 OR S9 OR S10 OR S11 OR S12 OR S13 OR S14 OR S15 OR S16 OR S17 OR S18 OR S19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3F643285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594ABDF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19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3925218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TI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inhospital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 OR AB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inhospital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465D273A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F2DCF4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18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133ECD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TI (hospital* N2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leav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) OR AB (hospital* N2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leav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09B08A06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EB6A3FF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17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BE7C3A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TI (hospital* N5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dischar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 xml:space="preserve">*) OR AB (hospital* N5 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dischar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134B5347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ABD08F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lastRenderedPageBreak/>
              <w:t>S16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6CE99F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TI (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dischar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 N2 plan*) OR AB (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dischar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 N2 plan*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79CAFA6E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C68E74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15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B53D2CE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TI ( (follow* N2 (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dischar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 or transfer*)) ) OR AB ( (follow* N2 (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dischar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 or transfer*)) 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3707FAC0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AF646BE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14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04DFBB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TI ( (after N2 (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dischar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 or transfer*)) ) OR AB ( (after N2 (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dischar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 or transfer*)) 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63159A5A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82B6E38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13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302559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TI ( (caregiver* N2 (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dischar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 or transfer*)) ) OR AB ( (caregiver* N2 (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dischar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 or transfer*)) 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66A73F01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ECF526D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12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299F060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TI ( patient* N2 (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dischar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 or transfer*)) ) OR AB ( patient* N2 (</w:t>
            </w:r>
            <w:proofErr w:type="spellStart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discharg</w:t>
            </w:r>
            <w:proofErr w:type="spellEnd"/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* or transfer*)) 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7AD1AFC8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29090B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11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4CC941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TI ( (transition* N2 (patient* or team*)) ) OR AB ( (transition* N2 (patient* or team*)) 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234E07F1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517E85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10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66F9FB1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TI ( (pre-transition* or post-transition*) ) OR AB ( (pre-transition* or post-transition*) 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0B9E51B4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3937CB3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9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C2391D4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TI (transition* N3 care*) OR AB (transition* N3 care*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06493EB2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B11824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8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F80E4B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(MH "Hand Off (Patient Safety)"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5903ECAE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2F6F846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7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9F6575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(MH "Early Patient Discharge"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2E14B3B1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9BAB60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6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D0A4563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(MH "Transfer, Discharge"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43D51C4A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3E6723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5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07A1C0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(MH "After Care"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3EF081BD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AB1F0B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4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D2D2DE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(MH "Patient Discharge Education"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34FD8260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AE0980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3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EAF452C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(MH "Discharge Planning"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1174C095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7F6B19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2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3C9033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(MH "Continuity of Patient Care"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87E94" w:rsidRPr="00B87E94" w14:paraId="0F4F0E21" w14:textId="77777777" w:rsidTr="00511695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0CD59E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S1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26BDECC" w14:textId="77777777" w:rsidR="00511695" w:rsidRPr="00B87E94" w:rsidRDefault="00511695">
            <w:pPr>
              <w:rPr>
                <w:color w:val="000000" w:themeColor="text1"/>
                <w:sz w:val="20"/>
                <w:szCs w:val="20"/>
              </w:rPr>
            </w:pPr>
            <w:r w:rsidRPr="00B87E94">
              <w:rPr>
                <w:rStyle w:val="medium-normal"/>
                <w:color w:val="000000" w:themeColor="text1"/>
                <w:sz w:val="20"/>
                <w:szCs w:val="20"/>
              </w:rPr>
              <w:t>(MH "Transitional Care")</w:t>
            </w:r>
            <w:r w:rsidRPr="00B87E9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</w:tbl>
    <w:p w14:paraId="66DDCF8B" w14:textId="77777777" w:rsidR="00511695" w:rsidRPr="00B87E94" w:rsidRDefault="00511695" w:rsidP="00B02B0E">
      <w:pPr>
        <w:pStyle w:val="Heading2"/>
        <w:rPr>
          <w:rFonts w:ascii="Times New Roman" w:hAnsi="Times New Roman"/>
          <w:color w:val="000000" w:themeColor="text1"/>
          <w:sz w:val="20"/>
          <w:szCs w:val="20"/>
        </w:rPr>
      </w:pPr>
    </w:p>
    <w:p w14:paraId="666FF33E" w14:textId="4C0316A3" w:rsidR="00B02B0E" w:rsidRPr="00B87E94" w:rsidRDefault="00B02B0E" w:rsidP="00B02B0E">
      <w:pPr>
        <w:pStyle w:val="Heading2"/>
        <w:rPr>
          <w:rFonts w:ascii="Times New Roman" w:hAnsi="Times New Roman"/>
          <w:color w:val="000000" w:themeColor="text1"/>
          <w:sz w:val="20"/>
          <w:szCs w:val="20"/>
        </w:rPr>
      </w:pPr>
      <w:r w:rsidRPr="00B87E94">
        <w:rPr>
          <w:rFonts w:ascii="Times New Roman" w:hAnsi="Times New Roman"/>
          <w:color w:val="000000" w:themeColor="text1"/>
          <w:sz w:val="20"/>
          <w:szCs w:val="20"/>
        </w:rPr>
        <w:t>Cochrane Library</w:t>
      </w:r>
      <w:r w:rsidR="00975ACA" w:rsidRPr="00B87E94">
        <w:rPr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="00975ACA" w:rsidRPr="00B87E94">
        <w:rPr>
          <w:rFonts w:ascii="Times New Roman" w:eastAsia="Arial Unicode MS" w:hAnsi="Times New Roman"/>
          <w:color w:val="000000" w:themeColor="text1"/>
          <w:sz w:val="20"/>
          <w:szCs w:val="20"/>
        </w:rPr>
        <w:t>&lt;2004-July 30, 2019&gt;</w:t>
      </w:r>
    </w:p>
    <w:p w14:paraId="6FD37301" w14:textId="77777777" w:rsidR="00B02B0E" w:rsidRPr="00B87E94" w:rsidRDefault="00B02B0E" w:rsidP="00AB28A7">
      <w:pPr>
        <w:rPr>
          <w:color w:val="000000" w:themeColor="text1"/>
          <w:sz w:val="20"/>
          <w:szCs w:val="20"/>
        </w:rPr>
      </w:pPr>
    </w:p>
    <w:p w14:paraId="1DEFD345" w14:textId="77777777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ID</w:t>
      </w:r>
      <w:r w:rsidRPr="00B87E94">
        <w:rPr>
          <w:color w:val="000000" w:themeColor="text1"/>
          <w:sz w:val="20"/>
          <w:szCs w:val="20"/>
        </w:rPr>
        <w:tab/>
        <w:t>Search</w:t>
      </w:r>
      <w:r w:rsidRPr="00B87E94">
        <w:rPr>
          <w:color w:val="000000" w:themeColor="text1"/>
          <w:sz w:val="20"/>
          <w:szCs w:val="20"/>
        </w:rPr>
        <w:tab/>
        <w:t>Hits</w:t>
      </w:r>
    </w:p>
    <w:p w14:paraId="1488B2BE" w14:textId="3B6FF34F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1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MeSH</w:t>
      </w:r>
      <w:proofErr w:type="spellEnd"/>
      <w:r w:rsidRPr="00B87E94">
        <w:rPr>
          <w:color w:val="000000" w:themeColor="text1"/>
          <w:sz w:val="20"/>
          <w:szCs w:val="20"/>
        </w:rPr>
        <w:t xml:space="preserve"> descriptor: [Transitional Care] this term only</w:t>
      </w:r>
      <w:r w:rsidRPr="00B87E94">
        <w:rPr>
          <w:color w:val="000000" w:themeColor="text1"/>
          <w:sz w:val="20"/>
          <w:szCs w:val="20"/>
        </w:rPr>
        <w:tab/>
      </w:r>
    </w:p>
    <w:p w14:paraId="5B3DF119" w14:textId="7C7E5514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2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MeSH</w:t>
      </w:r>
      <w:proofErr w:type="spellEnd"/>
      <w:r w:rsidRPr="00B87E94">
        <w:rPr>
          <w:color w:val="000000" w:themeColor="text1"/>
          <w:sz w:val="20"/>
          <w:szCs w:val="20"/>
        </w:rPr>
        <w:t xml:space="preserve"> descriptor: [Continuity of Patient Care] this term only</w:t>
      </w:r>
      <w:r w:rsidRPr="00B87E94">
        <w:rPr>
          <w:color w:val="000000" w:themeColor="text1"/>
          <w:sz w:val="20"/>
          <w:szCs w:val="20"/>
        </w:rPr>
        <w:tab/>
      </w:r>
    </w:p>
    <w:p w14:paraId="72573042" w14:textId="510FF9F5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3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MeSH</w:t>
      </w:r>
      <w:proofErr w:type="spellEnd"/>
      <w:r w:rsidRPr="00B87E94">
        <w:rPr>
          <w:color w:val="000000" w:themeColor="text1"/>
          <w:sz w:val="20"/>
          <w:szCs w:val="20"/>
        </w:rPr>
        <w:t xml:space="preserve"> descriptor: [Aftercare] this term only</w:t>
      </w:r>
      <w:r w:rsidRPr="00B87E94">
        <w:rPr>
          <w:color w:val="000000" w:themeColor="text1"/>
          <w:sz w:val="20"/>
          <w:szCs w:val="20"/>
        </w:rPr>
        <w:tab/>
      </w:r>
    </w:p>
    <w:p w14:paraId="15E34E90" w14:textId="6CF4FF3F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4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MeSH</w:t>
      </w:r>
      <w:proofErr w:type="spellEnd"/>
      <w:r w:rsidRPr="00B87E94">
        <w:rPr>
          <w:color w:val="000000" w:themeColor="text1"/>
          <w:sz w:val="20"/>
          <w:szCs w:val="20"/>
        </w:rPr>
        <w:t xml:space="preserve"> descriptor: [Patient Discharge] explode all trees</w:t>
      </w:r>
      <w:r w:rsidRPr="00B87E94">
        <w:rPr>
          <w:color w:val="000000" w:themeColor="text1"/>
          <w:sz w:val="20"/>
          <w:szCs w:val="20"/>
        </w:rPr>
        <w:tab/>
      </w:r>
    </w:p>
    <w:p w14:paraId="4C49A415" w14:textId="3EF9DD8C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5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MeSH</w:t>
      </w:r>
      <w:proofErr w:type="spellEnd"/>
      <w:r w:rsidRPr="00B87E94">
        <w:rPr>
          <w:color w:val="000000" w:themeColor="text1"/>
          <w:sz w:val="20"/>
          <w:szCs w:val="20"/>
        </w:rPr>
        <w:t xml:space="preserve"> descriptor: [Patient Transfer] this term only</w:t>
      </w:r>
      <w:r w:rsidRPr="00B87E94">
        <w:rPr>
          <w:color w:val="000000" w:themeColor="text1"/>
          <w:sz w:val="20"/>
          <w:szCs w:val="20"/>
        </w:rPr>
        <w:tab/>
      </w:r>
    </w:p>
    <w:p w14:paraId="40289531" w14:textId="12B51C0E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6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MeSH</w:t>
      </w:r>
      <w:proofErr w:type="spellEnd"/>
      <w:r w:rsidRPr="00B87E94">
        <w:rPr>
          <w:color w:val="000000" w:themeColor="text1"/>
          <w:sz w:val="20"/>
          <w:szCs w:val="20"/>
        </w:rPr>
        <w:t xml:space="preserve"> descriptor: [Patient Handoff] explode all trees</w:t>
      </w:r>
      <w:r w:rsidRPr="00B87E94">
        <w:rPr>
          <w:color w:val="000000" w:themeColor="text1"/>
          <w:sz w:val="20"/>
          <w:szCs w:val="20"/>
        </w:rPr>
        <w:tab/>
      </w:r>
    </w:p>
    <w:p w14:paraId="6FF0514A" w14:textId="6A75EBD2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7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MeSH</w:t>
      </w:r>
      <w:proofErr w:type="spellEnd"/>
      <w:r w:rsidRPr="00B87E94">
        <w:rPr>
          <w:color w:val="000000" w:themeColor="text1"/>
          <w:sz w:val="20"/>
          <w:szCs w:val="20"/>
        </w:rPr>
        <w:t xml:space="preserve"> descriptor: [Transition to Adult Care] this term only</w:t>
      </w:r>
      <w:r w:rsidRPr="00B87E94">
        <w:rPr>
          <w:color w:val="000000" w:themeColor="text1"/>
          <w:sz w:val="20"/>
          <w:szCs w:val="20"/>
        </w:rPr>
        <w:tab/>
      </w:r>
    </w:p>
    <w:p w14:paraId="716B7193" w14:textId="48E4C3A3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8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MeSH</w:t>
      </w:r>
      <w:proofErr w:type="spellEnd"/>
      <w:r w:rsidRPr="00B87E94">
        <w:rPr>
          <w:color w:val="000000" w:themeColor="text1"/>
          <w:sz w:val="20"/>
          <w:szCs w:val="20"/>
        </w:rPr>
        <w:t xml:space="preserve"> descriptor: [Retention in Care] this term only</w:t>
      </w:r>
      <w:r w:rsidRPr="00B87E94">
        <w:rPr>
          <w:color w:val="000000" w:themeColor="text1"/>
          <w:sz w:val="20"/>
          <w:szCs w:val="20"/>
        </w:rPr>
        <w:tab/>
      </w:r>
    </w:p>
    <w:p w14:paraId="41F1119C" w14:textId="25DADB54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9</w:t>
      </w:r>
      <w:r w:rsidRPr="00B87E94">
        <w:rPr>
          <w:color w:val="000000" w:themeColor="text1"/>
          <w:sz w:val="20"/>
          <w:szCs w:val="20"/>
        </w:rPr>
        <w:tab/>
        <w:t>transition* NEAR/3 care*:</w:t>
      </w:r>
      <w:proofErr w:type="spellStart"/>
      <w:r w:rsidRPr="00B87E94">
        <w:rPr>
          <w:color w:val="000000" w:themeColor="text1"/>
          <w:sz w:val="20"/>
          <w:szCs w:val="20"/>
        </w:rPr>
        <w:t>ti,ab,kw</w:t>
      </w:r>
      <w:proofErr w:type="spellEnd"/>
      <w:r w:rsidRPr="00B87E94">
        <w:rPr>
          <w:color w:val="000000" w:themeColor="text1"/>
          <w:sz w:val="20"/>
          <w:szCs w:val="20"/>
        </w:rPr>
        <w:tab/>
      </w:r>
    </w:p>
    <w:p w14:paraId="583D553A" w14:textId="6B40BA72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10</w:t>
      </w:r>
      <w:r w:rsidRPr="00B87E94">
        <w:rPr>
          <w:color w:val="000000" w:themeColor="text1"/>
          <w:sz w:val="20"/>
          <w:szCs w:val="20"/>
        </w:rPr>
        <w:tab/>
        <w:t>(pre-transition* or post-transition*):</w:t>
      </w:r>
      <w:proofErr w:type="spellStart"/>
      <w:r w:rsidRPr="00B87E94">
        <w:rPr>
          <w:color w:val="000000" w:themeColor="text1"/>
          <w:sz w:val="20"/>
          <w:szCs w:val="20"/>
        </w:rPr>
        <w:t>ti,ab,kw</w:t>
      </w:r>
      <w:proofErr w:type="spellEnd"/>
      <w:r w:rsidRPr="00B87E94">
        <w:rPr>
          <w:color w:val="000000" w:themeColor="text1"/>
          <w:sz w:val="20"/>
          <w:szCs w:val="20"/>
        </w:rPr>
        <w:tab/>
      </w:r>
    </w:p>
    <w:p w14:paraId="43FB7DD1" w14:textId="7631B336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11</w:t>
      </w:r>
      <w:r w:rsidRPr="00B87E94">
        <w:rPr>
          <w:color w:val="000000" w:themeColor="text1"/>
          <w:sz w:val="20"/>
          <w:szCs w:val="20"/>
        </w:rPr>
        <w:tab/>
        <w:t>(transition* NEAR/2 (patient* or team*)):</w:t>
      </w:r>
      <w:proofErr w:type="spellStart"/>
      <w:r w:rsidRPr="00B87E94">
        <w:rPr>
          <w:color w:val="000000" w:themeColor="text1"/>
          <w:sz w:val="20"/>
          <w:szCs w:val="20"/>
        </w:rPr>
        <w:t>ti,ab,kw</w:t>
      </w:r>
      <w:proofErr w:type="spellEnd"/>
    </w:p>
    <w:p w14:paraId="22169C69" w14:textId="470F310B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12</w:t>
      </w:r>
      <w:r w:rsidRPr="00B87E94">
        <w:rPr>
          <w:color w:val="000000" w:themeColor="text1"/>
          <w:sz w:val="20"/>
          <w:szCs w:val="20"/>
        </w:rPr>
        <w:tab/>
        <w:t>(patient* NEAR/2 (</w:t>
      </w:r>
      <w:proofErr w:type="spellStart"/>
      <w:r w:rsidRPr="00B87E94">
        <w:rPr>
          <w:color w:val="000000" w:themeColor="text1"/>
          <w:sz w:val="20"/>
          <w:szCs w:val="20"/>
        </w:rPr>
        <w:t>discharg</w:t>
      </w:r>
      <w:proofErr w:type="spellEnd"/>
      <w:r w:rsidRPr="00B87E94">
        <w:rPr>
          <w:color w:val="000000" w:themeColor="text1"/>
          <w:sz w:val="20"/>
          <w:szCs w:val="20"/>
        </w:rPr>
        <w:t>* or transfer*)):</w:t>
      </w:r>
      <w:proofErr w:type="spellStart"/>
      <w:r w:rsidRPr="00B87E94">
        <w:rPr>
          <w:color w:val="000000" w:themeColor="text1"/>
          <w:sz w:val="20"/>
          <w:szCs w:val="20"/>
        </w:rPr>
        <w:t>ti,ab,kw</w:t>
      </w:r>
      <w:proofErr w:type="spellEnd"/>
      <w:r w:rsidRPr="00B87E94">
        <w:rPr>
          <w:color w:val="000000" w:themeColor="text1"/>
          <w:sz w:val="20"/>
          <w:szCs w:val="20"/>
        </w:rPr>
        <w:tab/>
      </w:r>
    </w:p>
    <w:p w14:paraId="587B27AF" w14:textId="690384EC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13</w:t>
      </w:r>
      <w:r w:rsidRPr="00B87E94">
        <w:rPr>
          <w:color w:val="000000" w:themeColor="text1"/>
          <w:sz w:val="20"/>
          <w:szCs w:val="20"/>
        </w:rPr>
        <w:tab/>
        <w:t>(caregiver* NEAR/2 (</w:t>
      </w:r>
      <w:proofErr w:type="spellStart"/>
      <w:r w:rsidRPr="00B87E94">
        <w:rPr>
          <w:color w:val="000000" w:themeColor="text1"/>
          <w:sz w:val="20"/>
          <w:szCs w:val="20"/>
        </w:rPr>
        <w:t>discharg</w:t>
      </w:r>
      <w:proofErr w:type="spellEnd"/>
      <w:r w:rsidRPr="00B87E94">
        <w:rPr>
          <w:color w:val="000000" w:themeColor="text1"/>
          <w:sz w:val="20"/>
          <w:szCs w:val="20"/>
        </w:rPr>
        <w:t>* or transfer)):</w:t>
      </w:r>
      <w:proofErr w:type="spellStart"/>
      <w:r w:rsidRPr="00B87E94">
        <w:rPr>
          <w:color w:val="000000" w:themeColor="text1"/>
          <w:sz w:val="20"/>
          <w:szCs w:val="20"/>
        </w:rPr>
        <w:t>ti,ab,kw</w:t>
      </w:r>
      <w:proofErr w:type="spellEnd"/>
      <w:r w:rsidRPr="00B87E94">
        <w:rPr>
          <w:color w:val="000000" w:themeColor="text1"/>
          <w:sz w:val="20"/>
          <w:szCs w:val="20"/>
        </w:rPr>
        <w:tab/>
      </w:r>
    </w:p>
    <w:p w14:paraId="07AE3F9E" w14:textId="25FC70A6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14</w:t>
      </w:r>
      <w:r w:rsidRPr="00B87E94">
        <w:rPr>
          <w:color w:val="000000" w:themeColor="text1"/>
          <w:sz w:val="20"/>
          <w:szCs w:val="20"/>
        </w:rPr>
        <w:tab/>
        <w:t>(after NEAR/2 (</w:t>
      </w:r>
      <w:proofErr w:type="spellStart"/>
      <w:r w:rsidRPr="00B87E94">
        <w:rPr>
          <w:color w:val="000000" w:themeColor="text1"/>
          <w:sz w:val="20"/>
          <w:szCs w:val="20"/>
        </w:rPr>
        <w:t>discharg</w:t>
      </w:r>
      <w:proofErr w:type="spellEnd"/>
      <w:r w:rsidRPr="00B87E94">
        <w:rPr>
          <w:color w:val="000000" w:themeColor="text1"/>
          <w:sz w:val="20"/>
          <w:szCs w:val="20"/>
        </w:rPr>
        <w:t>* or transfer*)):</w:t>
      </w:r>
      <w:proofErr w:type="spellStart"/>
      <w:r w:rsidRPr="00B87E94">
        <w:rPr>
          <w:color w:val="000000" w:themeColor="text1"/>
          <w:sz w:val="20"/>
          <w:szCs w:val="20"/>
        </w:rPr>
        <w:t>ti,ab,kw</w:t>
      </w:r>
      <w:proofErr w:type="spellEnd"/>
      <w:r w:rsidRPr="00B87E94">
        <w:rPr>
          <w:color w:val="000000" w:themeColor="text1"/>
          <w:sz w:val="20"/>
          <w:szCs w:val="20"/>
        </w:rPr>
        <w:tab/>
      </w:r>
    </w:p>
    <w:p w14:paraId="42CB381C" w14:textId="50F1BB1D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15</w:t>
      </w:r>
      <w:r w:rsidRPr="00B87E94">
        <w:rPr>
          <w:color w:val="000000" w:themeColor="text1"/>
          <w:sz w:val="20"/>
          <w:szCs w:val="20"/>
        </w:rPr>
        <w:tab/>
        <w:t>(follow* NEAR/2 (</w:t>
      </w:r>
      <w:proofErr w:type="spellStart"/>
      <w:r w:rsidRPr="00B87E94">
        <w:rPr>
          <w:color w:val="000000" w:themeColor="text1"/>
          <w:sz w:val="20"/>
          <w:szCs w:val="20"/>
        </w:rPr>
        <w:t>discharg</w:t>
      </w:r>
      <w:proofErr w:type="spellEnd"/>
      <w:r w:rsidRPr="00B87E94">
        <w:rPr>
          <w:color w:val="000000" w:themeColor="text1"/>
          <w:sz w:val="20"/>
          <w:szCs w:val="20"/>
        </w:rPr>
        <w:t>* or transfer*)):</w:t>
      </w:r>
      <w:proofErr w:type="spellStart"/>
      <w:r w:rsidRPr="00B87E94">
        <w:rPr>
          <w:color w:val="000000" w:themeColor="text1"/>
          <w:sz w:val="20"/>
          <w:szCs w:val="20"/>
        </w:rPr>
        <w:t>ti,ab,kw</w:t>
      </w:r>
      <w:proofErr w:type="spellEnd"/>
      <w:r w:rsidRPr="00B87E94">
        <w:rPr>
          <w:color w:val="000000" w:themeColor="text1"/>
          <w:sz w:val="20"/>
          <w:szCs w:val="20"/>
        </w:rPr>
        <w:tab/>
      </w:r>
    </w:p>
    <w:p w14:paraId="09346E5B" w14:textId="64A43228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16</w:t>
      </w:r>
      <w:r w:rsidRPr="00B87E94">
        <w:rPr>
          <w:color w:val="000000" w:themeColor="text1"/>
          <w:sz w:val="20"/>
          <w:szCs w:val="20"/>
        </w:rPr>
        <w:tab/>
        <w:t>(</w:t>
      </w:r>
      <w:proofErr w:type="spellStart"/>
      <w:r w:rsidRPr="00B87E94">
        <w:rPr>
          <w:color w:val="000000" w:themeColor="text1"/>
          <w:sz w:val="20"/>
          <w:szCs w:val="20"/>
        </w:rPr>
        <w:t>discharg</w:t>
      </w:r>
      <w:proofErr w:type="spellEnd"/>
      <w:r w:rsidRPr="00B87E94">
        <w:rPr>
          <w:color w:val="000000" w:themeColor="text1"/>
          <w:sz w:val="20"/>
          <w:szCs w:val="20"/>
        </w:rPr>
        <w:t>* NEAR/2 plan*):</w:t>
      </w:r>
      <w:proofErr w:type="spellStart"/>
      <w:r w:rsidRPr="00B87E94">
        <w:rPr>
          <w:color w:val="000000" w:themeColor="text1"/>
          <w:sz w:val="20"/>
          <w:szCs w:val="20"/>
        </w:rPr>
        <w:t>ti,ab,kw</w:t>
      </w:r>
      <w:proofErr w:type="spellEnd"/>
      <w:r w:rsidRPr="00B87E94">
        <w:rPr>
          <w:color w:val="000000" w:themeColor="text1"/>
          <w:sz w:val="20"/>
          <w:szCs w:val="20"/>
        </w:rPr>
        <w:tab/>
      </w:r>
    </w:p>
    <w:p w14:paraId="3B7A46EA" w14:textId="0A251495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17</w:t>
      </w:r>
      <w:r w:rsidRPr="00B87E94">
        <w:rPr>
          <w:color w:val="000000" w:themeColor="text1"/>
          <w:sz w:val="20"/>
          <w:szCs w:val="20"/>
        </w:rPr>
        <w:tab/>
        <w:t xml:space="preserve">(hospital* NEAR/5 </w:t>
      </w:r>
      <w:proofErr w:type="spellStart"/>
      <w:r w:rsidRPr="00B87E94">
        <w:rPr>
          <w:color w:val="000000" w:themeColor="text1"/>
          <w:sz w:val="20"/>
          <w:szCs w:val="20"/>
        </w:rPr>
        <w:t>discharg</w:t>
      </w:r>
      <w:proofErr w:type="spellEnd"/>
      <w:r w:rsidRPr="00B87E94">
        <w:rPr>
          <w:color w:val="000000" w:themeColor="text1"/>
          <w:sz w:val="20"/>
          <w:szCs w:val="20"/>
        </w:rPr>
        <w:t>*):</w:t>
      </w:r>
      <w:proofErr w:type="spellStart"/>
      <w:r w:rsidRPr="00B87E94">
        <w:rPr>
          <w:color w:val="000000" w:themeColor="text1"/>
          <w:sz w:val="20"/>
          <w:szCs w:val="20"/>
        </w:rPr>
        <w:t>ti,ab,kw</w:t>
      </w:r>
      <w:proofErr w:type="spellEnd"/>
      <w:r w:rsidRPr="00B87E94">
        <w:rPr>
          <w:color w:val="000000" w:themeColor="text1"/>
          <w:sz w:val="20"/>
          <w:szCs w:val="20"/>
        </w:rPr>
        <w:tab/>
      </w:r>
    </w:p>
    <w:p w14:paraId="5CFF5F24" w14:textId="4B9348C2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18</w:t>
      </w:r>
      <w:r w:rsidRPr="00B87E94">
        <w:rPr>
          <w:color w:val="000000" w:themeColor="text1"/>
          <w:sz w:val="20"/>
          <w:szCs w:val="20"/>
        </w:rPr>
        <w:tab/>
        <w:t xml:space="preserve">(hospital* NEAR/2 </w:t>
      </w:r>
      <w:proofErr w:type="spellStart"/>
      <w:r w:rsidRPr="00B87E94">
        <w:rPr>
          <w:color w:val="000000" w:themeColor="text1"/>
          <w:sz w:val="20"/>
          <w:szCs w:val="20"/>
        </w:rPr>
        <w:t>leav</w:t>
      </w:r>
      <w:proofErr w:type="spellEnd"/>
      <w:r w:rsidRPr="00B87E94">
        <w:rPr>
          <w:color w:val="000000" w:themeColor="text1"/>
          <w:sz w:val="20"/>
          <w:szCs w:val="20"/>
        </w:rPr>
        <w:t>*):</w:t>
      </w:r>
      <w:proofErr w:type="spellStart"/>
      <w:r w:rsidRPr="00B87E94">
        <w:rPr>
          <w:color w:val="000000" w:themeColor="text1"/>
          <w:sz w:val="20"/>
          <w:szCs w:val="20"/>
        </w:rPr>
        <w:t>ti,ab,kw</w:t>
      </w:r>
      <w:proofErr w:type="spellEnd"/>
      <w:r w:rsidRPr="00B87E94">
        <w:rPr>
          <w:color w:val="000000" w:themeColor="text1"/>
          <w:sz w:val="20"/>
          <w:szCs w:val="20"/>
        </w:rPr>
        <w:tab/>
      </w:r>
    </w:p>
    <w:p w14:paraId="4BF1C3A4" w14:textId="6C5B0FE4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19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inhospital</w:t>
      </w:r>
      <w:proofErr w:type="spellEnd"/>
      <w:r w:rsidRPr="00B87E94">
        <w:rPr>
          <w:color w:val="000000" w:themeColor="text1"/>
          <w:sz w:val="20"/>
          <w:szCs w:val="20"/>
        </w:rPr>
        <w:t>*:</w:t>
      </w:r>
      <w:proofErr w:type="spellStart"/>
      <w:r w:rsidRPr="00B87E94">
        <w:rPr>
          <w:color w:val="000000" w:themeColor="text1"/>
          <w:sz w:val="20"/>
          <w:szCs w:val="20"/>
        </w:rPr>
        <w:t>ti,ab,kw</w:t>
      </w:r>
      <w:proofErr w:type="spellEnd"/>
      <w:r w:rsidRPr="00B87E94">
        <w:rPr>
          <w:color w:val="000000" w:themeColor="text1"/>
          <w:sz w:val="20"/>
          <w:szCs w:val="20"/>
        </w:rPr>
        <w:tab/>
      </w:r>
    </w:p>
    <w:p w14:paraId="14EB4312" w14:textId="7C7DA0B9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20</w:t>
      </w:r>
      <w:r w:rsidRPr="00B87E94">
        <w:rPr>
          <w:color w:val="000000" w:themeColor="text1"/>
          <w:sz w:val="20"/>
          <w:szCs w:val="20"/>
        </w:rPr>
        <w:tab/>
        <w:t>#1 OR #2 OR #3 OR #4 OR #5 OR #6 OR #7 OR #8 OR #9 OR #10 OR #11 OR #12 OR #13 OR #14 OR #15 OR #16 OR #17 OR #18 OR #19</w:t>
      </w:r>
      <w:r w:rsidRPr="00B87E94">
        <w:rPr>
          <w:color w:val="000000" w:themeColor="text1"/>
          <w:sz w:val="20"/>
          <w:szCs w:val="20"/>
        </w:rPr>
        <w:tab/>
      </w:r>
    </w:p>
    <w:p w14:paraId="2078D0E0" w14:textId="7A8BE5FE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21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MeSH</w:t>
      </w:r>
      <w:proofErr w:type="spellEnd"/>
      <w:r w:rsidRPr="00B87E94">
        <w:rPr>
          <w:color w:val="000000" w:themeColor="text1"/>
          <w:sz w:val="20"/>
          <w:szCs w:val="20"/>
        </w:rPr>
        <w:t xml:space="preserve"> descriptor: [Health Education] this term only</w:t>
      </w:r>
      <w:r w:rsidRPr="00B87E94">
        <w:rPr>
          <w:color w:val="000000" w:themeColor="text1"/>
          <w:sz w:val="20"/>
          <w:szCs w:val="20"/>
        </w:rPr>
        <w:tab/>
      </w:r>
    </w:p>
    <w:p w14:paraId="55F1D1DA" w14:textId="64034D2A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22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MeSH</w:t>
      </w:r>
      <w:proofErr w:type="spellEnd"/>
      <w:r w:rsidRPr="00B87E94">
        <w:rPr>
          <w:color w:val="000000" w:themeColor="text1"/>
          <w:sz w:val="20"/>
          <w:szCs w:val="20"/>
        </w:rPr>
        <w:t xml:space="preserve"> descriptor: [Health Literacy] this term only</w:t>
      </w:r>
      <w:r w:rsidRPr="00B87E94">
        <w:rPr>
          <w:color w:val="000000" w:themeColor="text1"/>
          <w:sz w:val="20"/>
          <w:szCs w:val="20"/>
        </w:rPr>
        <w:tab/>
      </w:r>
    </w:p>
    <w:p w14:paraId="390C860A" w14:textId="6DB422E4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23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MeSH</w:t>
      </w:r>
      <w:proofErr w:type="spellEnd"/>
      <w:r w:rsidRPr="00B87E94">
        <w:rPr>
          <w:color w:val="000000" w:themeColor="text1"/>
          <w:sz w:val="20"/>
          <w:szCs w:val="20"/>
        </w:rPr>
        <w:t xml:space="preserve"> descriptor: [Patient Education as Topic] this term only</w:t>
      </w:r>
      <w:r w:rsidRPr="00B87E94">
        <w:rPr>
          <w:color w:val="000000" w:themeColor="text1"/>
          <w:sz w:val="20"/>
          <w:szCs w:val="20"/>
        </w:rPr>
        <w:tab/>
      </w:r>
    </w:p>
    <w:p w14:paraId="307F126A" w14:textId="32AB6E7A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24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MeSH</w:t>
      </w:r>
      <w:proofErr w:type="spellEnd"/>
      <w:r w:rsidRPr="00B87E94">
        <w:rPr>
          <w:color w:val="000000" w:themeColor="text1"/>
          <w:sz w:val="20"/>
          <w:szCs w:val="20"/>
        </w:rPr>
        <w:t xml:space="preserve"> descriptor: [Comprehension] this term only</w:t>
      </w:r>
      <w:r w:rsidRPr="00B87E94">
        <w:rPr>
          <w:color w:val="000000" w:themeColor="text1"/>
          <w:sz w:val="20"/>
          <w:szCs w:val="20"/>
        </w:rPr>
        <w:tab/>
      </w:r>
    </w:p>
    <w:p w14:paraId="15F22BC0" w14:textId="75BA1CA7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25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MeSH</w:t>
      </w:r>
      <w:proofErr w:type="spellEnd"/>
      <w:r w:rsidRPr="00B87E94">
        <w:rPr>
          <w:color w:val="000000" w:themeColor="text1"/>
          <w:sz w:val="20"/>
          <w:szCs w:val="20"/>
        </w:rPr>
        <w:t xml:space="preserve"> descriptor: [Teaching] this term only</w:t>
      </w:r>
      <w:r w:rsidRPr="00B87E94">
        <w:rPr>
          <w:color w:val="000000" w:themeColor="text1"/>
          <w:sz w:val="20"/>
          <w:szCs w:val="20"/>
        </w:rPr>
        <w:tab/>
      </w:r>
    </w:p>
    <w:p w14:paraId="068523EB" w14:textId="7FEA26CE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26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MeSH</w:t>
      </w:r>
      <w:proofErr w:type="spellEnd"/>
      <w:r w:rsidRPr="00B87E94">
        <w:rPr>
          <w:color w:val="000000" w:themeColor="text1"/>
          <w:sz w:val="20"/>
          <w:szCs w:val="20"/>
        </w:rPr>
        <w:t xml:space="preserve"> descriptor: [Communication] this term only</w:t>
      </w:r>
      <w:r w:rsidRPr="00B87E94">
        <w:rPr>
          <w:color w:val="000000" w:themeColor="text1"/>
          <w:sz w:val="20"/>
          <w:szCs w:val="20"/>
        </w:rPr>
        <w:tab/>
      </w:r>
    </w:p>
    <w:p w14:paraId="3CBFA691" w14:textId="54DF9BA7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lastRenderedPageBreak/>
        <w:t>#27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MeSH</w:t>
      </w:r>
      <w:proofErr w:type="spellEnd"/>
      <w:r w:rsidRPr="00B87E94">
        <w:rPr>
          <w:color w:val="000000" w:themeColor="text1"/>
          <w:sz w:val="20"/>
          <w:szCs w:val="20"/>
        </w:rPr>
        <w:t xml:space="preserve"> descriptor: [Health Knowledge, Attitudes, Practice] this term only</w:t>
      </w:r>
      <w:r w:rsidRPr="00B87E94">
        <w:rPr>
          <w:color w:val="000000" w:themeColor="text1"/>
          <w:sz w:val="20"/>
          <w:szCs w:val="20"/>
        </w:rPr>
        <w:tab/>
      </w:r>
    </w:p>
    <w:p w14:paraId="1F65EB5C" w14:textId="21634863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28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MeSH</w:t>
      </w:r>
      <w:proofErr w:type="spellEnd"/>
      <w:r w:rsidRPr="00B87E94">
        <w:rPr>
          <w:color w:val="000000" w:themeColor="text1"/>
          <w:sz w:val="20"/>
          <w:szCs w:val="20"/>
        </w:rPr>
        <w:t xml:space="preserve"> descriptor: [Patient Participation] this term only</w:t>
      </w:r>
      <w:r w:rsidRPr="00B87E94">
        <w:rPr>
          <w:color w:val="000000" w:themeColor="text1"/>
          <w:sz w:val="20"/>
          <w:szCs w:val="20"/>
        </w:rPr>
        <w:tab/>
      </w:r>
    </w:p>
    <w:p w14:paraId="2402E45E" w14:textId="78DCB4F6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29</w:t>
      </w:r>
      <w:r w:rsidRPr="00B87E94">
        <w:rPr>
          <w:color w:val="000000" w:themeColor="text1"/>
          <w:sz w:val="20"/>
          <w:szCs w:val="20"/>
        </w:rPr>
        <w:tab/>
        <w:t>#21 OR #22 OR #23 OR #24 OR #25 OR #26 OR #27 OR #28</w:t>
      </w:r>
      <w:r w:rsidRPr="00B87E94">
        <w:rPr>
          <w:color w:val="000000" w:themeColor="text1"/>
          <w:sz w:val="20"/>
          <w:szCs w:val="20"/>
        </w:rPr>
        <w:tab/>
      </w:r>
    </w:p>
    <w:p w14:paraId="1DFFA99D" w14:textId="461727A5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30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MeSH</w:t>
      </w:r>
      <w:proofErr w:type="spellEnd"/>
      <w:r w:rsidRPr="00B87E94">
        <w:rPr>
          <w:color w:val="000000" w:themeColor="text1"/>
          <w:sz w:val="20"/>
          <w:szCs w:val="20"/>
        </w:rPr>
        <w:t xml:space="preserve"> descriptor: [Pharmaceutical Preparations] this term only</w:t>
      </w:r>
      <w:r w:rsidRPr="00B87E94">
        <w:rPr>
          <w:color w:val="000000" w:themeColor="text1"/>
          <w:sz w:val="20"/>
          <w:szCs w:val="20"/>
        </w:rPr>
        <w:tab/>
      </w:r>
    </w:p>
    <w:p w14:paraId="741AC01A" w14:textId="0158BC89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31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MeSH</w:t>
      </w:r>
      <w:proofErr w:type="spellEnd"/>
      <w:r w:rsidRPr="00B87E94">
        <w:rPr>
          <w:color w:val="000000" w:themeColor="text1"/>
          <w:sz w:val="20"/>
          <w:szCs w:val="20"/>
        </w:rPr>
        <w:t xml:space="preserve"> descriptor: [Drug Prescriptions] this term only</w:t>
      </w:r>
      <w:r w:rsidRPr="00B87E94">
        <w:rPr>
          <w:color w:val="000000" w:themeColor="text1"/>
          <w:sz w:val="20"/>
          <w:szCs w:val="20"/>
        </w:rPr>
        <w:tab/>
      </w:r>
    </w:p>
    <w:p w14:paraId="41489E01" w14:textId="44459435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32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MeSH</w:t>
      </w:r>
      <w:proofErr w:type="spellEnd"/>
      <w:r w:rsidRPr="00B87E94">
        <w:rPr>
          <w:color w:val="000000" w:themeColor="text1"/>
          <w:sz w:val="20"/>
          <w:szCs w:val="20"/>
        </w:rPr>
        <w:t xml:space="preserve"> descriptor: [Drug Therapy] this term only</w:t>
      </w:r>
      <w:r w:rsidRPr="00B87E94">
        <w:rPr>
          <w:color w:val="000000" w:themeColor="text1"/>
          <w:sz w:val="20"/>
          <w:szCs w:val="20"/>
        </w:rPr>
        <w:tab/>
      </w:r>
    </w:p>
    <w:p w14:paraId="19E2703F" w14:textId="3C539730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33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MeSH</w:t>
      </w:r>
      <w:proofErr w:type="spellEnd"/>
      <w:r w:rsidRPr="00B87E94">
        <w:rPr>
          <w:color w:val="000000" w:themeColor="text1"/>
          <w:sz w:val="20"/>
          <w:szCs w:val="20"/>
        </w:rPr>
        <w:t xml:space="preserve"> descriptor: [Pharmacy Service, Hospital] this term only</w:t>
      </w:r>
      <w:r w:rsidRPr="00B87E94">
        <w:rPr>
          <w:color w:val="000000" w:themeColor="text1"/>
          <w:sz w:val="20"/>
          <w:szCs w:val="20"/>
        </w:rPr>
        <w:tab/>
      </w:r>
    </w:p>
    <w:p w14:paraId="1EF8D93C" w14:textId="6DDBDAE3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34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MeSH</w:t>
      </w:r>
      <w:proofErr w:type="spellEnd"/>
      <w:r w:rsidRPr="00B87E94">
        <w:rPr>
          <w:color w:val="000000" w:themeColor="text1"/>
          <w:sz w:val="20"/>
          <w:szCs w:val="20"/>
        </w:rPr>
        <w:t xml:space="preserve"> descriptor: [Medication Adherence] this term only</w:t>
      </w:r>
      <w:r w:rsidRPr="00B87E94">
        <w:rPr>
          <w:color w:val="000000" w:themeColor="text1"/>
          <w:sz w:val="20"/>
          <w:szCs w:val="20"/>
        </w:rPr>
        <w:tab/>
      </w:r>
    </w:p>
    <w:p w14:paraId="4BB29D0D" w14:textId="26691720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35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MeSH</w:t>
      </w:r>
      <w:proofErr w:type="spellEnd"/>
      <w:r w:rsidRPr="00B87E94">
        <w:rPr>
          <w:color w:val="000000" w:themeColor="text1"/>
          <w:sz w:val="20"/>
          <w:szCs w:val="20"/>
        </w:rPr>
        <w:t xml:space="preserve"> descriptor: [Drug Information Services] this term only</w:t>
      </w:r>
      <w:r w:rsidRPr="00B87E94">
        <w:rPr>
          <w:color w:val="000000" w:themeColor="text1"/>
          <w:sz w:val="20"/>
          <w:szCs w:val="20"/>
        </w:rPr>
        <w:tab/>
      </w:r>
    </w:p>
    <w:p w14:paraId="1E3FD5CA" w14:textId="28A8E664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36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MeSH</w:t>
      </w:r>
      <w:proofErr w:type="spellEnd"/>
      <w:r w:rsidRPr="00B87E94">
        <w:rPr>
          <w:color w:val="000000" w:themeColor="text1"/>
          <w:sz w:val="20"/>
          <w:szCs w:val="20"/>
        </w:rPr>
        <w:t xml:space="preserve"> descriptor: [Medication Therapy Management] this term only</w:t>
      </w:r>
      <w:r w:rsidRPr="00B87E94">
        <w:rPr>
          <w:color w:val="000000" w:themeColor="text1"/>
          <w:sz w:val="20"/>
          <w:szCs w:val="20"/>
        </w:rPr>
        <w:tab/>
      </w:r>
    </w:p>
    <w:p w14:paraId="11F96699" w14:textId="729B53E8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37</w:t>
      </w:r>
      <w:r w:rsidRPr="00B87E94">
        <w:rPr>
          <w:color w:val="000000" w:themeColor="text1"/>
          <w:sz w:val="20"/>
          <w:szCs w:val="20"/>
        </w:rPr>
        <w:tab/>
        <w:t>#30 OR #31 OR #32 OR #33 OR #34 OR #35 OR #36</w:t>
      </w:r>
      <w:r w:rsidRPr="00B87E94">
        <w:rPr>
          <w:color w:val="000000" w:themeColor="text1"/>
          <w:sz w:val="20"/>
          <w:szCs w:val="20"/>
        </w:rPr>
        <w:tab/>
      </w:r>
    </w:p>
    <w:p w14:paraId="27E1C89C" w14:textId="4BEED35B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38</w:t>
      </w:r>
      <w:r w:rsidRPr="00B87E94">
        <w:rPr>
          <w:color w:val="000000" w:themeColor="text1"/>
          <w:sz w:val="20"/>
          <w:szCs w:val="20"/>
        </w:rPr>
        <w:tab/>
        <w:t>#29 AND #37</w:t>
      </w:r>
      <w:r w:rsidRPr="00B87E94">
        <w:rPr>
          <w:color w:val="000000" w:themeColor="text1"/>
          <w:sz w:val="20"/>
          <w:szCs w:val="20"/>
        </w:rPr>
        <w:tab/>
      </w:r>
    </w:p>
    <w:p w14:paraId="1BD9D806" w14:textId="242F2F70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39</w:t>
      </w:r>
      <w:r w:rsidRPr="00B87E94">
        <w:rPr>
          <w:color w:val="000000" w:themeColor="text1"/>
          <w:sz w:val="20"/>
          <w:szCs w:val="20"/>
        </w:rPr>
        <w:tab/>
        <w:t xml:space="preserve">(medication* near/2 (understand* or </w:t>
      </w:r>
      <w:proofErr w:type="spellStart"/>
      <w:r w:rsidRPr="00B87E94">
        <w:rPr>
          <w:color w:val="000000" w:themeColor="text1"/>
          <w:sz w:val="20"/>
          <w:szCs w:val="20"/>
        </w:rPr>
        <w:t>adher</w:t>
      </w:r>
      <w:proofErr w:type="spellEnd"/>
      <w:r w:rsidRPr="00B87E94">
        <w:rPr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color w:val="000000" w:themeColor="text1"/>
          <w:sz w:val="20"/>
          <w:szCs w:val="20"/>
        </w:rPr>
        <w:t>comprehen</w:t>
      </w:r>
      <w:proofErr w:type="spellEnd"/>
      <w:r w:rsidRPr="00B87E94">
        <w:rPr>
          <w:color w:val="000000" w:themeColor="text1"/>
          <w:sz w:val="20"/>
          <w:szCs w:val="20"/>
        </w:rPr>
        <w:t xml:space="preserve">* or inform* or </w:t>
      </w:r>
      <w:proofErr w:type="spellStart"/>
      <w:r w:rsidRPr="00B87E94">
        <w:rPr>
          <w:color w:val="000000" w:themeColor="text1"/>
          <w:sz w:val="20"/>
          <w:szCs w:val="20"/>
        </w:rPr>
        <w:t>knowledg</w:t>
      </w:r>
      <w:proofErr w:type="spellEnd"/>
      <w:r w:rsidRPr="00B87E94">
        <w:rPr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color w:val="000000" w:themeColor="text1"/>
          <w:sz w:val="20"/>
          <w:szCs w:val="20"/>
        </w:rPr>
        <w:t>complian</w:t>
      </w:r>
      <w:proofErr w:type="spellEnd"/>
      <w:r w:rsidRPr="00B87E94">
        <w:rPr>
          <w:color w:val="000000" w:themeColor="text1"/>
          <w:sz w:val="20"/>
          <w:szCs w:val="20"/>
        </w:rPr>
        <w:t>*)):TI,AB,KW</w:t>
      </w:r>
      <w:r w:rsidRPr="00B87E94">
        <w:rPr>
          <w:color w:val="000000" w:themeColor="text1"/>
          <w:sz w:val="20"/>
          <w:szCs w:val="20"/>
        </w:rPr>
        <w:tab/>
      </w:r>
    </w:p>
    <w:p w14:paraId="0F411F5F" w14:textId="413BAC50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40</w:t>
      </w:r>
      <w:r w:rsidRPr="00B87E94">
        <w:rPr>
          <w:color w:val="000000" w:themeColor="text1"/>
          <w:sz w:val="20"/>
          <w:szCs w:val="20"/>
        </w:rPr>
        <w:tab/>
        <w:t>(</w:t>
      </w:r>
      <w:proofErr w:type="spellStart"/>
      <w:r w:rsidRPr="00B87E94">
        <w:rPr>
          <w:color w:val="000000" w:themeColor="text1"/>
          <w:sz w:val="20"/>
          <w:szCs w:val="20"/>
        </w:rPr>
        <w:t>prescri</w:t>
      </w:r>
      <w:proofErr w:type="spellEnd"/>
      <w:r w:rsidRPr="00B87E94">
        <w:rPr>
          <w:color w:val="000000" w:themeColor="text1"/>
          <w:sz w:val="20"/>
          <w:szCs w:val="20"/>
        </w:rPr>
        <w:t xml:space="preserve">* NEAR/2 (understand* or </w:t>
      </w:r>
      <w:proofErr w:type="spellStart"/>
      <w:r w:rsidRPr="00B87E94">
        <w:rPr>
          <w:color w:val="000000" w:themeColor="text1"/>
          <w:sz w:val="20"/>
          <w:szCs w:val="20"/>
        </w:rPr>
        <w:t>adher</w:t>
      </w:r>
      <w:proofErr w:type="spellEnd"/>
      <w:r w:rsidRPr="00B87E94">
        <w:rPr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color w:val="000000" w:themeColor="text1"/>
          <w:sz w:val="20"/>
          <w:szCs w:val="20"/>
        </w:rPr>
        <w:t>comprehen</w:t>
      </w:r>
      <w:proofErr w:type="spellEnd"/>
      <w:r w:rsidRPr="00B87E94">
        <w:rPr>
          <w:color w:val="000000" w:themeColor="text1"/>
          <w:sz w:val="20"/>
          <w:szCs w:val="20"/>
        </w:rPr>
        <w:t xml:space="preserve">* or inform* or </w:t>
      </w:r>
      <w:proofErr w:type="spellStart"/>
      <w:r w:rsidRPr="00B87E94">
        <w:rPr>
          <w:color w:val="000000" w:themeColor="text1"/>
          <w:sz w:val="20"/>
          <w:szCs w:val="20"/>
        </w:rPr>
        <w:t>knowledg</w:t>
      </w:r>
      <w:proofErr w:type="spellEnd"/>
      <w:r w:rsidRPr="00B87E94">
        <w:rPr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color w:val="000000" w:themeColor="text1"/>
          <w:sz w:val="20"/>
          <w:szCs w:val="20"/>
        </w:rPr>
        <w:t>complian</w:t>
      </w:r>
      <w:proofErr w:type="spellEnd"/>
      <w:r w:rsidRPr="00B87E94">
        <w:rPr>
          <w:color w:val="000000" w:themeColor="text1"/>
          <w:sz w:val="20"/>
          <w:szCs w:val="20"/>
        </w:rPr>
        <w:t>*)):TI,AB,KW</w:t>
      </w:r>
      <w:r w:rsidRPr="00B87E94">
        <w:rPr>
          <w:color w:val="000000" w:themeColor="text1"/>
          <w:sz w:val="20"/>
          <w:szCs w:val="20"/>
        </w:rPr>
        <w:tab/>
      </w:r>
    </w:p>
    <w:p w14:paraId="505D3409" w14:textId="294E3DA0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41</w:t>
      </w:r>
      <w:r w:rsidRPr="00B87E94">
        <w:rPr>
          <w:color w:val="000000" w:themeColor="text1"/>
          <w:sz w:val="20"/>
          <w:szCs w:val="20"/>
        </w:rPr>
        <w:tab/>
        <w:t xml:space="preserve">(pharmaceutic* NEAR/2 (understand* or </w:t>
      </w:r>
      <w:proofErr w:type="spellStart"/>
      <w:r w:rsidRPr="00B87E94">
        <w:rPr>
          <w:color w:val="000000" w:themeColor="text1"/>
          <w:sz w:val="20"/>
          <w:szCs w:val="20"/>
        </w:rPr>
        <w:t>adher</w:t>
      </w:r>
      <w:proofErr w:type="spellEnd"/>
      <w:r w:rsidRPr="00B87E94">
        <w:rPr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color w:val="000000" w:themeColor="text1"/>
          <w:sz w:val="20"/>
          <w:szCs w:val="20"/>
        </w:rPr>
        <w:t>comprehen</w:t>
      </w:r>
      <w:proofErr w:type="spellEnd"/>
      <w:r w:rsidRPr="00B87E94">
        <w:rPr>
          <w:color w:val="000000" w:themeColor="text1"/>
          <w:sz w:val="20"/>
          <w:szCs w:val="20"/>
        </w:rPr>
        <w:t xml:space="preserve">* or inform* or </w:t>
      </w:r>
      <w:proofErr w:type="spellStart"/>
      <w:r w:rsidRPr="00B87E94">
        <w:rPr>
          <w:color w:val="000000" w:themeColor="text1"/>
          <w:sz w:val="20"/>
          <w:szCs w:val="20"/>
        </w:rPr>
        <w:t>knowledg</w:t>
      </w:r>
      <w:proofErr w:type="spellEnd"/>
      <w:r w:rsidRPr="00B87E94">
        <w:rPr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color w:val="000000" w:themeColor="text1"/>
          <w:sz w:val="20"/>
          <w:szCs w:val="20"/>
        </w:rPr>
        <w:t>complian</w:t>
      </w:r>
      <w:proofErr w:type="spellEnd"/>
      <w:r w:rsidRPr="00B87E94">
        <w:rPr>
          <w:color w:val="000000" w:themeColor="text1"/>
          <w:sz w:val="20"/>
          <w:szCs w:val="20"/>
        </w:rPr>
        <w:t>*)):TI,AB,KW</w:t>
      </w:r>
      <w:r w:rsidRPr="00B87E94">
        <w:rPr>
          <w:color w:val="000000" w:themeColor="text1"/>
          <w:sz w:val="20"/>
          <w:szCs w:val="20"/>
        </w:rPr>
        <w:tab/>
      </w:r>
    </w:p>
    <w:p w14:paraId="22A223C6" w14:textId="399EDE52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42</w:t>
      </w:r>
      <w:r w:rsidRPr="00B87E94">
        <w:rPr>
          <w:color w:val="000000" w:themeColor="text1"/>
          <w:sz w:val="20"/>
          <w:szCs w:val="20"/>
        </w:rPr>
        <w:tab/>
        <w:t xml:space="preserve">(dose* NEAR/2 (understand* or </w:t>
      </w:r>
      <w:proofErr w:type="spellStart"/>
      <w:r w:rsidRPr="00B87E94">
        <w:rPr>
          <w:color w:val="000000" w:themeColor="text1"/>
          <w:sz w:val="20"/>
          <w:szCs w:val="20"/>
        </w:rPr>
        <w:t>adher</w:t>
      </w:r>
      <w:proofErr w:type="spellEnd"/>
      <w:r w:rsidRPr="00B87E94">
        <w:rPr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color w:val="000000" w:themeColor="text1"/>
          <w:sz w:val="20"/>
          <w:szCs w:val="20"/>
        </w:rPr>
        <w:t>comprehen</w:t>
      </w:r>
      <w:proofErr w:type="spellEnd"/>
      <w:r w:rsidRPr="00B87E94">
        <w:rPr>
          <w:color w:val="000000" w:themeColor="text1"/>
          <w:sz w:val="20"/>
          <w:szCs w:val="20"/>
        </w:rPr>
        <w:t xml:space="preserve">* or inform* or </w:t>
      </w:r>
      <w:proofErr w:type="spellStart"/>
      <w:r w:rsidRPr="00B87E94">
        <w:rPr>
          <w:color w:val="000000" w:themeColor="text1"/>
          <w:sz w:val="20"/>
          <w:szCs w:val="20"/>
        </w:rPr>
        <w:t>knowledg</w:t>
      </w:r>
      <w:proofErr w:type="spellEnd"/>
      <w:r w:rsidRPr="00B87E94">
        <w:rPr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color w:val="000000" w:themeColor="text1"/>
          <w:sz w:val="20"/>
          <w:szCs w:val="20"/>
        </w:rPr>
        <w:t>complian</w:t>
      </w:r>
      <w:proofErr w:type="spellEnd"/>
      <w:r w:rsidRPr="00B87E94">
        <w:rPr>
          <w:color w:val="000000" w:themeColor="text1"/>
          <w:sz w:val="20"/>
          <w:szCs w:val="20"/>
        </w:rPr>
        <w:t>*)):TI,AB,KW</w:t>
      </w:r>
      <w:r w:rsidRPr="00B87E94">
        <w:rPr>
          <w:color w:val="000000" w:themeColor="text1"/>
          <w:sz w:val="20"/>
          <w:szCs w:val="20"/>
        </w:rPr>
        <w:tab/>
      </w:r>
    </w:p>
    <w:p w14:paraId="414328FD" w14:textId="1EC3B64D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43</w:t>
      </w:r>
      <w:r w:rsidRPr="00B87E94">
        <w:rPr>
          <w:color w:val="000000" w:themeColor="text1"/>
          <w:sz w:val="20"/>
          <w:szCs w:val="20"/>
        </w:rPr>
        <w:tab/>
        <w:t xml:space="preserve">(dosing* NEAR/2 (understand* or </w:t>
      </w:r>
      <w:proofErr w:type="spellStart"/>
      <w:r w:rsidRPr="00B87E94">
        <w:rPr>
          <w:color w:val="000000" w:themeColor="text1"/>
          <w:sz w:val="20"/>
          <w:szCs w:val="20"/>
        </w:rPr>
        <w:t>adher</w:t>
      </w:r>
      <w:proofErr w:type="spellEnd"/>
      <w:r w:rsidRPr="00B87E94">
        <w:rPr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color w:val="000000" w:themeColor="text1"/>
          <w:sz w:val="20"/>
          <w:szCs w:val="20"/>
        </w:rPr>
        <w:t>comprehen</w:t>
      </w:r>
      <w:proofErr w:type="spellEnd"/>
      <w:r w:rsidRPr="00B87E94">
        <w:rPr>
          <w:color w:val="000000" w:themeColor="text1"/>
          <w:sz w:val="20"/>
          <w:szCs w:val="20"/>
        </w:rPr>
        <w:t xml:space="preserve">* or inform* or </w:t>
      </w:r>
      <w:proofErr w:type="spellStart"/>
      <w:r w:rsidRPr="00B87E94">
        <w:rPr>
          <w:color w:val="000000" w:themeColor="text1"/>
          <w:sz w:val="20"/>
          <w:szCs w:val="20"/>
        </w:rPr>
        <w:t>knowledg</w:t>
      </w:r>
      <w:proofErr w:type="spellEnd"/>
      <w:r w:rsidRPr="00B87E94">
        <w:rPr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color w:val="000000" w:themeColor="text1"/>
          <w:sz w:val="20"/>
          <w:szCs w:val="20"/>
        </w:rPr>
        <w:t>complian</w:t>
      </w:r>
      <w:proofErr w:type="spellEnd"/>
      <w:r w:rsidRPr="00B87E94">
        <w:rPr>
          <w:color w:val="000000" w:themeColor="text1"/>
          <w:sz w:val="20"/>
          <w:szCs w:val="20"/>
        </w:rPr>
        <w:t>*)):TI,AB,KW</w:t>
      </w:r>
      <w:r w:rsidRPr="00B87E94">
        <w:rPr>
          <w:color w:val="000000" w:themeColor="text1"/>
          <w:sz w:val="20"/>
          <w:szCs w:val="20"/>
        </w:rPr>
        <w:tab/>
      </w:r>
    </w:p>
    <w:p w14:paraId="48884561" w14:textId="55355886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44</w:t>
      </w:r>
      <w:r w:rsidRPr="00B87E94">
        <w:rPr>
          <w:color w:val="000000" w:themeColor="text1"/>
          <w:sz w:val="20"/>
          <w:szCs w:val="20"/>
        </w:rPr>
        <w:tab/>
        <w:t xml:space="preserve">(drug* NEAR/2 (understand* or </w:t>
      </w:r>
      <w:proofErr w:type="spellStart"/>
      <w:r w:rsidRPr="00B87E94">
        <w:rPr>
          <w:color w:val="000000" w:themeColor="text1"/>
          <w:sz w:val="20"/>
          <w:szCs w:val="20"/>
        </w:rPr>
        <w:t>adher</w:t>
      </w:r>
      <w:proofErr w:type="spellEnd"/>
      <w:r w:rsidRPr="00B87E94">
        <w:rPr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color w:val="000000" w:themeColor="text1"/>
          <w:sz w:val="20"/>
          <w:szCs w:val="20"/>
        </w:rPr>
        <w:t>comprehen</w:t>
      </w:r>
      <w:proofErr w:type="spellEnd"/>
      <w:r w:rsidRPr="00B87E94">
        <w:rPr>
          <w:color w:val="000000" w:themeColor="text1"/>
          <w:sz w:val="20"/>
          <w:szCs w:val="20"/>
        </w:rPr>
        <w:t xml:space="preserve">* or inform* or </w:t>
      </w:r>
      <w:proofErr w:type="spellStart"/>
      <w:r w:rsidRPr="00B87E94">
        <w:rPr>
          <w:color w:val="000000" w:themeColor="text1"/>
          <w:sz w:val="20"/>
          <w:szCs w:val="20"/>
        </w:rPr>
        <w:t>knowledg</w:t>
      </w:r>
      <w:proofErr w:type="spellEnd"/>
      <w:r w:rsidRPr="00B87E94">
        <w:rPr>
          <w:color w:val="000000" w:themeColor="text1"/>
          <w:sz w:val="20"/>
          <w:szCs w:val="20"/>
        </w:rPr>
        <w:t xml:space="preserve">* or </w:t>
      </w:r>
      <w:proofErr w:type="spellStart"/>
      <w:r w:rsidRPr="00B87E94">
        <w:rPr>
          <w:color w:val="000000" w:themeColor="text1"/>
          <w:sz w:val="20"/>
          <w:szCs w:val="20"/>
        </w:rPr>
        <w:t>complian</w:t>
      </w:r>
      <w:proofErr w:type="spellEnd"/>
      <w:r w:rsidRPr="00B87E94">
        <w:rPr>
          <w:color w:val="000000" w:themeColor="text1"/>
          <w:sz w:val="20"/>
          <w:szCs w:val="20"/>
        </w:rPr>
        <w:t>*)):TI,AB,KW</w:t>
      </w:r>
      <w:r w:rsidRPr="00B87E94">
        <w:rPr>
          <w:color w:val="000000" w:themeColor="text1"/>
          <w:sz w:val="20"/>
          <w:szCs w:val="20"/>
        </w:rPr>
        <w:tab/>
      </w:r>
    </w:p>
    <w:p w14:paraId="2EDA816A" w14:textId="7A92017D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45</w:t>
      </w:r>
      <w:r w:rsidRPr="00B87E94">
        <w:rPr>
          <w:color w:val="000000" w:themeColor="text1"/>
          <w:sz w:val="20"/>
          <w:szCs w:val="20"/>
        </w:rPr>
        <w:tab/>
        <w:t xml:space="preserve">(medication* NEAR/3 (support* or </w:t>
      </w:r>
      <w:proofErr w:type="spellStart"/>
      <w:r w:rsidRPr="00B87E94">
        <w:rPr>
          <w:color w:val="000000" w:themeColor="text1"/>
          <w:sz w:val="20"/>
          <w:szCs w:val="20"/>
        </w:rPr>
        <w:t>educat</w:t>
      </w:r>
      <w:proofErr w:type="spellEnd"/>
      <w:r w:rsidRPr="00B87E94">
        <w:rPr>
          <w:color w:val="000000" w:themeColor="text1"/>
          <w:sz w:val="20"/>
          <w:szCs w:val="20"/>
        </w:rPr>
        <w:t>* or tool* or intervention* or counsel* or pamphlet* or brochure* or information* or interview* or program* or discuss* or teach* or instruct*)):TI,AB,KW</w:t>
      </w:r>
      <w:r w:rsidRPr="00B87E94">
        <w:rPr>
          <w:color w:val="000000" w:themeColor="text1"/>
          <w:sz w:val="20"/>
          <w:szCs w:val="20"/>
        </w:rPr>
        <w:tab/>
      </w:r>
    </w:p>
    <w:p w14:paraId="0FA39DEC" w14:textId="4E501F6E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46</w:t>
      </w:r>
      <w:r w:rsidRPr="00B87E94">
        <w:rPr>
          <w:color w:val="000000" w:themeColor="text1"/>
          <w:sz w:val="20"/>
          <w:szCs w:val="20"/>
        </w:rPr>
        <w:tab/>
      </w:r>
      <w:proofErr w:type="spellStart"/>
      <w:r w:rsidRPr="00B87E94">
        <w:rPr>
          <w:color w:val="000000" w:themeColor="text1"/>
          <w:sz w:val="20"/>
          <w:szCs w:val="20"/>
        </w:rPr>
        <w:t>prescri</w:t>
      </w:r>
      <w:proofErr w:type="spellEnd"/>
      <w:r w:rsidRPr="00B87E94">
        <w:rPr>
          <w:color w:val="000000" w:themeColor="text1"/>
          <w:sz w:val="20"/>
          <w:szCs w:val="20"/>
        </w:rPr>
        <w:t xml:space="preserve">* NEAR/3 (support* or </w:t>
      </w:r>
      <w:proofErr w:type="spellStart"/>
      <w:r w:rsidRPr="00B87E94">
        <w:rPr>
          <w:color w:val="000000" w:themeColor="text1"/>
          <w:sz w:val="20"/>
          <w:szCs w:val="20"/>
        </w:rPr>
        <w:t>educat</w:t>
      </w:r>
      <w:proofErr w:type="spellEnd"/>
      <w:r w:rsidRPr="00B87E94">
        <w:rPr>
          <w:color w:val="000000" w:themeColor="text1"/>
          <w:sz w:val="20"/>
          <w:szCs w:val="20"/>
        </w:rPr>
        <w:t>* or tool* or intervention* or counsel* or pamphlet* or brochure* or information or interview* or program* or discuss* or teach* or instruct*):TI,AB,KW</w:t>
      </w:r>
      <w:r w:rsidRPr="00B87E94">
        <w:rPr>
          <w:color w:val="000000" w:themeColor="text1"/>
          <w:sz w:val="20"/>
          <w:szCs w:val="20"/>
        </w:rPr>
        <w:tab/>
      </w:r>
    </w:p>
    <w:p w14:paraId="12EE151E" w14:textId="72D2A516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47</w:t>
      </w:r>
      <w:r w:rsidRPr="00B87E94">
        <w:rPr>
          <w:color w:val="000000" w:themeColor="text1"/>
          <w:sz w:val="20"/>
          <w:szCs w:val="20"/>
        </w:rPr>
        <w:tab/>
        <w:t xml:space="preserve">(pharmaceutic* NEAR/3 (support* or </w:t>
      </w:r>
      <w:proofErr w:type="spellStart"/>
      <w:r w:rsidRPr="00B87E94">
        <w:rPr>
          <w:color w:val="000000" w:themeColor="text1"/>
          <w:sz w:val="20"/>
          <w:szCs w:val="20"/>
        </w:rPr>
        <w:t>educat</w:t>
      </w:r>
      <w:proofErr w:type="spellEnd"/>
      <w:r w:rsidRPr="00B87E94">
        <w:rPr>
          <w:color w:val="000000" w:themeColor="text1"/>
          <w:sz w:val="20"/>
          <w:szCs w:val="20"/>
        </w:rPr>
        <w:t>* or tool* or intervention* or counsel* or pamphlet* or brochure* or information or interview* or program* or discuss* or teach* or instruct*)):TI,AB,KW</w:t>
      </w:r>
      <w:r w:rsidRPr="00B87E94">
        <w:rPr>
          <w:color w:val="000000" w:themeColor="text1"/>
          <w:sz w:val="20"/>
          <w:szCs w:val="20"/>
        </w:rPr>
        <w:tab/>
      </w:r>
    </w:p>
    <w:p w14:paraId="52ACE415" w14:textId="16142CF0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48</w:t>
      </w:r>
      <w:r w:rsidRPr="00B87E94">
        <w:rPr>
          <w:color w:val="000000" w:themeColor="text1"/>
          <w:sz w:val="20"/>
          <w:szCs w:val="20"/>
        </w:rPr>
        <w:tab/>
        <w:t xml:space="preserve">dose* NEAR/3 (support* or </w:t>
      </w:r>
      <w:proofErr w:type="spellStart"/>
      <w:r w:rsidRPr="00B87E94">
        <w:rPr>
          <w:color w:val="000000" w:themeColor="text1"/>
          <w:sz w:val="20"/>
          <w:szCs w:val="20"/>
        </w:rPr>
        <w:t>educat</w:t>
      </w:r>
      <w:proofErr w:type="spellEnd"/>
      <w:r w:rsidRPr="00B87E94">
        <w:rPr>
          <w:color w:val="000000" w:themeColor="text1"/>
          <w:sz w:val="20"/>
          <w:szCs w:val="20"/>
        </w:rPr>
        <w:t>* or tool* or intervention* or counsel* or pamphlet* or brochure* or information or interview* or program* or discuss* or teach* or instruct*):TI,AB,KW</w:t>
      </w:r>
      <w:r w:rsidRPr="00B87E94">
        <w:rPr>
          <w:color w:val="000000" w:themeColor="text1"/>
          <w:sz w:val="20"/>
          <w:szCs w:val="20"/>
        </w:rPr>
        <w:tab/>
      </w:r>
    </w:p>
    <w:p w14:paraId="4DB6DEB5" w14:textId="1F0CB50D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49</w:t>
      </w:r>
      <w:r w:rsidRPr="00B87E94">
        <w:rPr>
          <w:color w:val="000000" w:themeColor="text1"/>
          <w:sz w:val="20"/>
          <w:szCs w:val="20"/>
        </w:rPr>
        <w:tab/>
        <w:t xml:space="preserve">(dosing* NEAR/3 (support* or </w:t>
      </w:r>
      <w:proofErr w:type="spellStart"/>
      <w:r w:rsidRPr="00B87E94">
        <w:rPr>
          <w:color w:val="000000" w:themeColor="text1"/>
          <w:sz w:val="20"/>
          <w:szCs w:val="20"/>
        </w:rPr>
        <w:t>educat</w:t>
      </w:r>
      <w:proofErr w:type="spellEnd"/>
      <w:r w:rsidRPr="00B87E94">
        <w:rPr>
          <w:color w:val="000000" w:themeColor="text1"/>
          <w:sz w:val="20"/>
          <w:szCs w:val="20"/>
        </w:rPr>
        <w:t>* or tool* or intervention* or counsel* or pamphlet* or brochure* or information or interview* or program* or discuss* or teach* or instruct*)):TI,AB,KW</w:t>
      </w:r>
      <w:r w:rsidRPr="00B87E94">
        <w:rPr>
          <w:color w:val="000000" w:themeColor="text1"/>
          <w:sz w:val="20"/>
          <w:szCs w:val="20"/>
        </w:rPr>
        <w:tab/>
      </w:r>
    </w:p>
    <w:p w14:paraId="7B8AA0DD" w14:textId="458A8099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50</w:t>
      </w:r>
      <w:r w:rsidRPr="00B87E94">
        <w:rPr>
          <w:color w:val="000000" w:themeColor="text1"/>
          <w:sz w:val="20"/>
          <w:szCs w:val="20"/>
        </w:rPr>
        <w:tab/>
        <w:t xml:space="preserve">(drug* NEAR/3 (support* or </w:t>
      </w:r>
      <w:proofErr w:type="spellStart"/>
      <w:r w:rsidRPr="00B87E94">
        <w:rPr>
          <w:color w:val="000000" w:themeColor="text1"/>
          <w:sz w:val="20"/>
          <w:szCs w:val="20"/>
        </w:rPr>
        <w:t>educat</w:t>
      </w:r>
      <w:proofErr w:type="spellEnd"/>
      <w:r w:rsidRPr="00B87E94">
        <w:rPr>
          <w:color w:val="000000" w:themeColor="text1"/>
          <w:sz w:val="20"/>
          <w:szCs w:val="20"/>
        </w:rPr>
        <w:t>* or tool* or intervention* or counsel* or pamphlet* or brochure* or information or interview* or program* or discuss* or teach* or instruct*)):TI,AB,KW</w:t>
      </w:r>
      <w:r w:rsidRPr="00B87E94">
        <w:rPr>
          <w:color w:val="000000" w:themeColor="text1"/>
          <w:sz w:val="20"/>
          <w:szCs w:val="20"/>
        </w:rPr>
        <w:tab/>
      </w:r>
    </w:p>
    <w:p w14:paraId="104A39B2" w14:textId="6D74555B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51</w:t>
      </w:r>
      <w:r w:rsidRPr="00B87E94">
        <w:rPr>
          <w:color w:val="000000" w:themeColor="text1"/>
          <w:sz w:val="20"/>
          <w:szCs w:val="20"/>
        </w:rPr>
        <w:tab/>
        <w:t>#38 OR #39 OR #40 OR #41 OR #42 OR #43 OR #44 OR #45 OR #46 OR #47 OR #48 OR #49 OR #50</w:t>
      </w:r>
      <w:r w:rsidRPr="00B87E94">
        <w:rPr>
          <w:color w:val="000000" w:themeColor="text1"/>
          <w:sz w:val="20"/>
          <w:szCs w:val="20"/>
        </w:rPr>
        <w:tab/>
      </w:r>
    </w:p>
    <w:p w14:paraId="0A941B70" w14:textId="22FB73DB" w:rsidR="00B02B0E" w:rsidRPr="00B87E94" w:rsidRDefault="00B02B0E" w:rsidP="00B02B0E">
      <w:pPr>
        <w:rPr>
          <w:color w:val="000000" w:themeColor="text1"/>
          <w:sz w:val="20"/>
          <w:szCs w:val="20"/>
        </w:rPr>
      </w:pPr>
      <w:r w:rsidRPr="00B87E94">
        <w:rPr>
          <w:color w:val="000000" w:themeColor="text1"/>
          <w:sz w:val="20"/>
          <w:szCs w:val="20"/>
        </w:rPr>
        <w:t>#52</w:t>
      </w:r>
      <w:r w:rsidRPr="00B87E94">
        <w:rPr>
          <w:color w:val="000000" w:themeColor="text1"/>
          <w:sz w:val="20"/>
          <w:szCs w:val="20"/>
        </w:rPr>
        <w:tab/>
        <w:t>#20 and #51</w:t>
      </w:r>
      <w:r w:rsidRPr="00B87E94">
        <w:rPr>
          <w:color w:val="000000" w:themeColor="text1"/>
          <w:sz w:val="20"/>
          <w:szCs w:val="20"/>
        </w:rPr>
        <w:tab/>
      </w:r>
    </w:p>
    <w:sectPr w:rsidR="00B02B0E" w:rsidRPr="00B87E94">
      <w:footerReference w:type="default" r:id="rId7"/>
      <w:pgSz w:w="12240" w:h="15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D97D1" w14:textId="77777777" w:rsidR="005057FD" w:rsidRDefault="005057FD">
      <w:r>
        <w:separator/>
      </w:r>
    </w:p>
  </w:endnote>
  <w:endnote w:type="continuationSeparator" w:id="0">
    <w:p w14:paraId="5FA144E5" w14:textId="77777777" w:rsidR="005057FD" w:rsidRDefault="005057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9DF58" w14:textId="77777777" w:rsidR="008C5CD1" w:rsidRDefault="008C5CD1">
    <w:pPr>
      <w:jc w:val="right"/>
    </w:pPr>
    <w:r>
      <w:t xml:space="preserve">Page </w:t>
    </w:r>
    <w:r>
      <w:fldChar w:fldCharType="begin"/>
    </w:r>
    <w:r>
      <w:instrText>PAGE</w:instrText>
    </w:r>
    <w:r>
      <w:fldChar w:fldCharType="separate"/>
    </w:r>
    <w:r w:rsidR="003C25E4">
      <w:rPr>
        <w:noProof/>
      </w:rPr>
      <w:t>9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C47F5" w14:textId="77777777" w:rsidR="005057FD" w:rsidRDefault="005057FD">
      <w:r>
        <w:separator/>
      </w:r>
    </w:p>
  </w:footnote>
  <w:footnote w:type="continuationSeparator" w:id="0">
    <w:p w14:paraId="37A888B6" w14:textId="77777777" w:rsidR="005057FD" w:rsidRDefault="005057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B08DC"/>
    <w:multiLevelType w:val="hybridMultilevel"/>
    <w:tmpl w:val="31B66D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795679"/>
    <w:multiLevelType w:val="hybridMultilevel"/>
    <w:tmpl w:val="B8809A34"/>
    <w:lvl w:ilvl="0" w:tplc="43243244">
      <w:start w:val="1"/>
      <w:numFmt w:val="decimal"/>
      <w:lvlText w:val="%1)"/>
      <w:lvlJc w:val="left"/>
      <w:pPr>
        <w:ind w:left="720" w:hanging="360"/>
      </w:pPr>
      <w:rPr>
        <w:rFonts w:ascii="Arial Unicode MS" w:eastAsia="Arial Unicode MS" w:hAnsi="Arial Unicode MS" w:cs="Arial Unicode MS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0tzCwMDUwMbG0NDVR0lEKTi0uzszPAymwqAUAhx5SMSwAAAA="/>
  </w:docVars>
  <w:rsids>
    <w:rsidRoot w:val="00A77B3E"/>
    <w:rsid w:val="00071E43"/>
    <w:rsid w:val="00164B96"/>
    <w:rsid w:val="00193647"/>
    <w:rsid w:val="00237FBB"/>
    <w:rsid w:val="00286F06"/>
    <w:rsid w:val="00331B82"/>
    <w:rsid w:val="00332448"/>
    <w:rsid w:val="00390A27"/>
    <w:rsid w:val="003C25E4"/>
    <w:rsid w:val="0043560C"/>
    <w:rsid w:val="004C605D"/>
    <w:rsid w:val="005057FD"/>
    <w:rsid w:val="00511695"/>
    <w:rsid w:val="0052490E"/>
    <w:rsid w:val="005E52F4"/>
    <w:rsid w:val="006441E7"/>
    <w:rsid w:val="006E27AD"/>
    <w:rsid w:val="006F1679"/>
    <w:rsid w:val="0072416F"/>
    <w:rsid w:val="007C2181"/>
    <w:rsid w:val="00834C59"/>
    <w:rsid w:val="00893EB9"/>
    <w:rsid w:val="008B3F1C"/>
    <w:rsid w:val="008B3FD9"/>
    <w:rsid w:val="008C5CD1"/>
    <w:rsid w:val="00965EF5"/>
    <w:rsid w:val="00975ACA"/>
    <w:rsid w:val="00976998"/>
    <w:rsid w:val="00A77B3E"/>
    <w:rsid w:val="00AB28A7"/>
    <w:rsid w:val="00B02B0E"/>
    <w:rsid w:val="00B24C88"/>
    <w:rsid w:val="00B31989"/>
    <w:rsid w:val="00B5228C"/>
    <w:rsid w:val="00B87E94"/>
    <w:rsid w:val="00BF61AF"/>
    <w:rsid w:val="00D247EA"/>
    <w:rsid w:val="00D45C3B"/>
    <w:rsid w:val="00DF2854"/>
    <w:rsid w:val="00E157BF"/>
    <w:rsid w:val="00E56B88"/>
    <w:rsid w:val="00EF409D"/>
    <w:rsid w:val="00F24D21"/>
    <w:rsid w:val="00F30341"/>
    <w:rsid w:val="00F84076"/>
    <w:rsid w:val="00FC1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8D8BEB"/>
  <w15:chartTrackingRefBased/>
  <w15:docId w15:val="{9420DC54-3BE8-47CB-BB3C-024599A34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28A7"/>
    <w:pPr>
      <w:keepNext/>
      <w:keepLines/>
      <w:spacing w:before="240" w:line="259" w:lineRule="auto"/>
      <w:outlineLvl w:val="0"/>
    </w:pPr>
    <w:rPr>
      <w:rFonts w:ascii="Calibri Light" w:hAnsi="Calibri Light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28A7"/>
    <w:pPr>
      <w:keepNext/>
      <w:keepLines/>
      <w:spacing w:before="40" w:line="259" w:lineRule="auto"/>
      <w:outlineLvl w:val="1"/>
    </w:pPr>
    <w:rPr>
      <w:rFonts w:ascii="Calibri Light" w:hAnsi="Calibri Light"/>
      <w:color w:val="2E74B5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B28A7"/>
    <w:rPr>
      <w:rFonts w:ascii="Calibri Light" w:hAnsi="Calibri Light"/>
      <w:color w:val="2E74B5"/>
      <w:sz w:val="32"/>
      <w:szCs w:val="32"/>
    </w:rPr>
  </w:style>
  <w:style w:type="character" w:customStyle="1" w:styleId="Heading2Char">
    <w:name w:val="Heading 2 Char"/>
    <w:link w:val="Heading2"/>
    <w:uiPriority w:val="9"/>
    <w:rsid w:val="00AB28A7"/>
    <w:rPr>
      <w:rFonts w:ascii="Calibri Light" w:hAnsi="Calibri Light"/>
      <w:color w:val="2E74B5"/>
      <w:sz w:val="26"/>
      <w:szCs w:val="26"/>
    </w:rPr>
  </w:style>
  <w:style w:type="table" w:styleId="TableGrid">
    <w:name w:val="Table Grid"/>
    <w:basedOn w:val="TableNormal"/>
    <w:uiPriority w:val="59"/>
    <w:rsid w:val="00AB28A7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dium-bold">
    <w:name w:val="medium-bold"/>
    <w:rsid w:val="00332448"/>
  </w:style>
  <w:style w:type="character" w:customStyle="1" w:styleId="medium-normal">
    <w:name w:val="medium-normal"/>
    <w:rsid w:val="00332448"/>
  </w:style>
  <w:style w:type="table" w:styleId="TableTheme">
    <w:name w:val="Table Theme"/>
    <w:basedOn w:val="TableNormal"/>
    <w:rsid w:val="003324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erysrchtext">
    <w:name w:val="querysrchtext"/>
    <w:rsid w:val="00E157BF"/>
  </w:style>
  <w:style w:type="character" w:customStyle="1" w:styleId="queryoperator">
    <w:name w:val="queryoperator"/>
    <w:rsid w:val="00E157BF"/>
  </w:style>
  <w:style w:type="character" w:styleId="Emphasis">
    <w:name w:val="Emphasis"/>
    <w:uiPriority w:val="20"/>
    <w:qFormat/>
    <w:rsid w:val="00E157BF"/>
    <w:rPr>
      <w:i/>
      <w:iCs/>
    </w:rPr>
  </w:style>
  <w:style w:type="paragraph" w:styleId="Title">
    <w:name w:val="Title"/>
    <w:basedOn w:val="Normal"/>
    <w:next w:val="Normal"/>
    <w:link w:val="TitleChar"/>
    <w:qFormat/>
    <w:rsid w:val="00B02B0E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B02B0E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styleId="CommentReference">
    <w:name w:val="annotation reference"/>
    <w:basedOn w:val="DefaultParagraphFont"/>
    <w:rsid w:val="00975ACA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5A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75ACA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75A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5ACA"/>
    <w:rPr>
      <w:b/>
      <w:bCs/>
      <w:lang w:eastAsia="en-US"/>
    </w:rPr>
  </w:style>
  <w:style w:type="paragraph" w:styleId="BalloonText">
    <w:name w:val="Balloon Text"/>
    <w:basedOn w:val="Normal"/>
    <w:link w:val="BalloonTextChar"/>
    <w:rsid w:val="00975A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75ACA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3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4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489</Words>
  <Characters>14188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yneva Bradley-Ridout</dc:creator>
  <cp:keywords/>
  <cp:lastModifiedBy>Lisa McCarthy</cp:lastModifiedBy>
  <cp:revision>2</cp:revision>
  <cp:lastPrinted>1900-01-01T05:00:00Z</cp:lastPrinted>
  <dcterms:created xsi:type="dcterms:W3CDTF">2022-01-21T16:19:00Z</dcterms:created>
  <dcterms:modified xsi:type="dcterms:W3CDTF">2022-01-21T16:19:00Z</dcterms:modified>
</cp:coreProperties>
</file>